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3F303D" w14:textId="0FE7BEBF" w:rsidR="005018A3" w:rsidRPr="002A6766" w:rsidRDefault="005018A3" w:rsidP="004D2F10">
      <w:pPr>
        <w:spacing w:after="0" w:line="240" w:lineRule="auto"/>
        <w:rPr>
          <w:b/>
          <w:sz w:val="28"/>
          <w:szCs w:val="19"/>
        </w:rPr>
      </w:pPr>
    </w:p>
    <w:p w14:paraId="022A7426" w14:textId="5C73F007" w:rsidR="00533B05" w:rsidRPr="002A6766" w:rsidRDefault="00A63BDB" w:rsidP="005018A3">
      <w:pPr>
        <w:jc w:val="center"/>
        <w:rPr>
          <w:b/>
          <w:sz w:val="28"/>
          <w:szCs w:val="19"/>
        </w:rPr>
      </w:pPr>
      <w:r w:rsidRPr="002A6766">
        <w:rPr>
          <w:b/>
          <w:sz w:val="28"/>
          <w:szCs w:val="19"/>
        </w:rPr>
        <w:t xml:space="preserve">Aqua </w:t>
      </w:r>
      <w:r w:rsidR="0082035A" w:rsidRPr="002A6766">
        <w:rPr>
          <w:b/>
          <w:sz w:val="28"/>
          <w:szCs w:val="19"/>
        </w:rPr>
        <w:t xml:space="preserve">Foundation’s </w:t>
      </w:r>
      <w:r w:rsidRPr="002A6766">
        <w:rPr>
          <w:b/>
          <w:sz w:val="28"/>
          <w:szCs w:val="19"/>
        </w:rPr>
        <w:t>Excellence Award 20</w:t>
      </w:r>
      <w:r w:rsidR="001D326E">
        <w:rPr>
          <w:b/>
          <w:sz w:val="28"/>
          <w:szCs w:val="19"/>
        </w:rPr>
        <w:t>2</w:t>
      </w:r>
      <w:r w:rsidR="004D2F10">
        <w:rPr>
          <w:b/>
          <w:sz w:val="28"/>
          <w:szCs w:val="19"/>
        </w:rPr>
        <w:t>1</w:t>
      </w:r>
    </w:p>
    <w:p w14:paraId="31B69412" w14:textId="28F31D47" w:rsidR="005018A3" w:rsidRPr="002A6766" w:rsidRDefault="005018A3" w:rsidP="005018A3">
      <w:pPr>
        <w:spacing w:line="240" w:lineRule="auto"/>
        <w:jc w:val="both"/>
      </w:pPr>
      <w:r w:rsidRPr="002A6766">
        <w:t xml:space="preserve">The “Aqua Foundation’s Excellence Awards” are the highest awards given by Aqua Foundation to its members, stakeholders and contributors in recognition of their outstanding achievements in the field of water, environment, energy, earth sciences, atmospheric sciences, planetary sciences, pollution control and sustainability solutions. Aqua Foundation </w:t>
      </w:r>
      <w:r w:rsidR="00E36CAB" w:rsidRPr="002A6766">
        <w:t>honors</w:t>
      </w:r>
      <w:r w:rsidRPr="002A6766">
        <w:t xml:space="preserve">, in </w:t>
      </w:r>
      <w:r w:rsidR="002A72FA">
        <w:t>each WAC, individuals &amp; organizations</w:t>
      </w:r>
      <w:r w:rsidR="00E36CAB">
        <w:t xml:space="preserve"> </w:t>
      </w:r>
      <w:r w:rsidRPr="002A6766">
        <w:t>who have made a mark in their respective fie</w:t>
      </w:r>
      <w:r w:rsidR="002A72FA">
        <w:t>lds of water, environment and h</w:t>
      </w:r>
      <w:r w:rsidRPr="002A6766">
        <w:t>umanity.</w:t>
      </w:r>
    </w:p>
    <w:p w14:paraId="445B4E35" w14:textId="77777777" w:rsidR="005018A3" w:rsidRPr="002A6766" w:rsidRDefault="005018A3" w:rsidP="005018A3">
      <w:pPr>
        <w:jc w:val="both"/>
        <w:rPr>
          <w:b/>
          <w:sz w:val="24"/>
          <w:szCs w:val="19"/>
          <w:u w:val="single"/>
        </w:rPr>
      </w:pPr>
      <w:r w:rsidRPr="002A6766">
        <w:rPr>
          <w:b/>
          <w:sz w:val="24"/>
          <w:szCs w:val="19"/>
          <w:u w:val="single"/>
        </w:rPr>
        <w:t>Number of Awards</w:t>
      </w:r>
    </w:p>
    <w:p w14:paraId="7DD425A9" w14:textId="77777777" w:rsidR="005018A3" w:rsidRPr="002A6766" w:rsidRDefault="005018A3" w:rsidP="005018A3">
      <w:pPr>
        <w:jc w:val="both"/>
        <w:rPr>
          <w:szCs w:val="19"/>
        </w:rPr>
      </w:pPr>
      <w:r w:rsidRPr="002A6766">
        <w:rPr>
          <w:szCs w:val="19"/>
        </w:rPr>
        <w:t>The number of awards shall be between 0 and 40 every year.</w:t>
      </w:r>
    </w:p>
    <w:p w14:paraId="4EB5BF80" w14:textId="77777777" w:rsidR="005018A3" w:rsidRPr="002A6766" w:rsidRDefault="005018A3" w:rsidP="005018A3">
      <w:pPr>
        <w:jc w:val="both"/>
        <w:rPr>
          <w:b/>
          <w:sz w:val="24"/>
          <w:szCs w:val="19"/>
          <w:u w:val="single"/>
        </w:rPr>
      </w:pPr>
      <w:r w:rsidRPr="002A6766">
        <w:rPr>
          <w:b/>
          <w:sz w:val="24"/>
          <w:szCs w:val="19"/>
          <w:u w:val="single"/>
        </w:rPr>
        <w:t>Nomination</w:t>
      </w:r>
    </w:p>
    <w:p w14:paraId="2D807C20" w14:textId="77777777" w:rsidR="005018A3" w:rsidRPr="002A6766" w:rsidRDefault="005018A3" w:rsidP="005018A3">
      <w:pPr>
        <w:spacing w:line="240" w:lineRule="auto"/>
        <w:jc w:val="both"/>
        <w:rPr>
          <w:szCs w:val="19"/>
        </w:rPr>
      </w:pPr>
      <w:r w:rsidRPr="002A6766">
        <w:rPr>
          <w:szCs w:val="19"/>
        </w:rPr>
        <w:t>Nomination for the award may be made by stakeholders, serving and retired members, Chairman- Aqua Foundation, and by other reputed individuals working in the field of water &amp; environment. Self nomination can also be made. Wide publicity shall be given by Aqua Foundation among eligible nominators so as to get good number of nominations. Nominations received after the due date shall be considered for the next year’s award. The details forwarded with nomination must contain the following information:</w:t>
      </w:r>
    </w:p>
    <w:p w14:paraId="35269D4F" w14:textId="77777777" w:rsidR="005018A3" w:rsidRPr="002A6766" w:rsidRDefault="005018A3" w:rsidP="005018A3">
      <w:pPr>
        <w:pStyle w:val="ListParagraph"/>
        <w:numPr>
          <w:ilvl w:val="0"/>
          <w:numId w:val="1"/>
        </w:numPr>
        <w:spacing w:line="240" w:lineRule="auto"/>
        <w:jc w:val="both"/>
        <w:rPr>
          <w:szCs w:val="19"/>
        </w:rPr>
      </w:pPr>
      <w:r w:rsidRPr="002A6766">
        <w:rPr>
          <w:szCs w:val="19"/>
        </w:rPr>
        <w:t>Name, address, e-mail ID, telephones, fax etc.</w:t>
      </w:r>
    </w:p>
    <w:p w14:paraId="256DB6B1" w14:textId="77777777" w:rsidR="005018A3" w:rsidRPr="002A6766" w:rsidRDefault="005018A3" w:rsidP="005018A3">
      <w:pPr>
        <w:pStyle w:val="ListParagraph"/>
        <w:numPr>
          <w:ilvl w:val="0"/>
          <w:numId w:val="1"/>
        </w:numPr>
        <w:spacing w:line="240" w:lineRule="auto"/>
        <w:jc w:val="both"/>
        <w:rPr>
          <w:szCs w:val="19"/>
        </w:rPr>
      </w:pPr>
      <w:r w:rsidRPr="002A6766">
        <w:rPr>
          <w:szCs w:val="19"/>
        </w:rPr>
        <w:t>Qualification and Professional experience (in case of individual)</w:t>
      </w:r>
    </w:p>
    <w:p w14:paraId="7D0679B7" w14:textId="77777777" w:rsidR="005018A3" w:rsidRPr="002A6766" w:rsidRDefault="005018A3" w:rsidP="005018A3">
      <w:pPr>
        <w:pStyle w:val="ListParagraph"/>
        <w:numPr>
          <w:ilvl w:val="0"/>
          <w:numId w:val="1"/>
        </w:numPr>
        <w:spacing w:line="240" w:lineRule="auto"/>
        <w:jc w:val="both"/>
        <w:rPr>
          <w:szCs w:val="19"/>
        </w:rPr>
      </w:pPr>
      <w:r w:rsidRPr="002A6766">
        <w:rPr>
          <w:szCs w:val="19"/>
        </w:rPr>
        <w:t>Contribution that merit this award [Detailed account]</w:t>
      </w:r>
    </w:p>
    <w:p w14:paraId="7C786460" w14:textId="77777777" w:rsidR="005018A3" w:rsidRPr="002A6766" w:rsidRDefault="005018A3" w:rsidP="005018A3">
      <w:pPr>
        <w:pStyle w:val="ListParagraph"/>
        <w:numPr>
          <w:ilvl w:val="0"/>
          <w:numId w:val="1"/>
        </w:numPr>
        <w:spacing w:line="240" w:lineRule="auto"/>
        <w:jc w:val="both"/>
        <w:rPr>
          <w:szCs w:val="19"/>
        </w:rPr>
      </w:pPr>
      <w:r w:rsidRPr="002A6766">
        <w:rPr>
          <w:szCs w:val="19"/>
        </w:rPr>
        <w:t>Brief details of projects / services carried by nominee</w:t>
      </w:r>
    </w:p>
    <w:p w14:paraId="31AFC3AB" w14:textId="77777777" w:rsidR="000F19E2" w:rsidRPr="002A6766" w:rsidRDefault="005018A3" w:rsidP="005018A3">
      <w:pPr>
        <w:pStyle w:val="ListParagraph"/>
        <w:numPr>
          <w:ilvl w:val="0"/>
          <w:numId w:val="1"/>
        </w:numPr>
        <w:spacing w:line="240" w:lineRule="auto"/>
        <w:jc w:val="both"/>
        <w:rPr>
          <w:b/>
          <w:szCs w:val="19"/>
        </w:rPr>
      </w:pPr>
      <w:r w:rsidRPr="002A6766">
        <w:rPr>
          <w:szCs w:val="19"/>
        </w:rPr>
        <w:t>Any other relevant information</w:t>
      </w:r>
    </w:p>
    <w:p w14:paraId="3EF23649" w14:textId="77777777" w:rsidR="005018A3" w:rsidRPr="002A6766" w:rsidRDefault="005018A3" w:rsidP="005018A3">
      <w:pPr>
        <w:jc w:val="both"/>
        <w:rPr>
          <w:b/>
          <w:sz w:val="24"/>
          <w:szCs w:val="19"/>
        </w:rPr>
      </w:pPr>
      <w:r w:rsidRPr="002A6766">
        <w:rPr>
          <w:b/>
          <w:sz w:val="24"/>
          <w:szCs w:val="19"/>
        </w:rPr>
        <w:t>Nominations shall be sent to</w:t>
      </w:r>
    </w:p>
    <w:p w14:paraId="6D196D14" w14:textId="77777777" w:rsidR="005018A3" w:rsidRPr="002A6766" w:rsidRDefault="005018A3" w:rsidP="005018A3">
      <w:pPr>
        <w:spacing w:after="0" w:line="240" w:lineRule="auto"/>
        <w:jc w:val="both"/>
        <w:rPr>
          <w:szCs w:val="19"/>
        </w:rPr>
      </w:pPr>
      <w:r w:rsidRPr="002A6766">
        <w:rPr>
          <w:szCs w:val="19"/>
        </w:rPr>
        <w:t>Praggya Sharmaa (Ms.)</w:t>
      </w:r>
    </w:p>
    <w:p w14:paraId="037A7AF3" w14:textId="77777777" w:rsidR="005018A3" w:rsidRPr="002A6766" w:rsidRDefault="005018A3" w:rsidP="005018A3">
      <w:pPr>
        <w:spacing w:after="0" w:line="240" w:lineRule="auto"/>
        <w:jc w:val="both"/>
        <w:rPr>
          <w:szCs w:val="19"/>
        </w:rPr>
      </w:pPr>
      <w:r w:rsidRPr="002A6766">
        <w:rPr>
          <w:szCs w:val="19"/>
        </w:rPr>
        <w:t xml:space="preserve">Secretary </w:t>
      </w:r>
      <w:r w:rsidR="00AC5141" w:rsidRPr="002A6766">
        <w:rPr>
          <w:szCs w:val="19"/>
        </w:rPr>
        <w:t>General</w:t>
      </w:r>
    </w:p>
    <w:p w14:paraId="0CCB784C" w14:textId="77777777" w:rsidR="005018A3" w:rsidRPr="002A6766" w:rsidRDefault="00B22D7C" w:rsidP="005018A3">
      <w:pPr>
        <w:spacing w:after="0" w:line="240" w:lineRule="auto"/>
        <w:jc w:val="both"/>
        <w:rPr>
          <w:szCs w:val="19"/>
        </w:rPr>
      </w:pPr>
      <w:r>
        <w:rPr>
          <w:szCs w:val="19"/>
        </w:rPr>
        <w:t>E-166, 2</w:t>
      </w:r>
      <w:r w:rsidRPr="00B22D7C">
        <w:rPr>
          <w:szCs w:val="19"/>
          <w:vertAlign w:val="superscript"/>
        </w:rPr>
        <w:t>nd</w:t>
      </w:r>
      <w:r>
        <w:rPr>
          <w:szCs w:val="19"/>
        </w:rPr>
        <w:t xml:space="preserve"> Floor, Kalkaji</w:t>
      </w:r>
    </w:p>
    <w:p w14:paraId="74D2C20A" w14:textId="77777777" w:rsidR="005018A3" w:rsidRPr="002A6766" w:rsidRDefault="005018A3" w:rsidP="005018A3">
      <w:pPr>
        <w:spacing w:after="0" w:line="240" w:lineRule="auto"/>
        <w:jc w:val="both"/>
        <w:rPr>
          <w:szCs w:val="19"/>
        </w:rPr>
      </w:pPr>
      <w:r w:rsidRPr="002A6766">
        <w:rPr>
          <w:szCs w:val="19"/>
        </w:rPr>
        <w:t>New Delhi – 11001</w:t>
      </w:r>
      <w:r w:rsidR="00B22D7C">
        <w:rPr>
          <w:szCs w:val="19"/>
        </w:rPr>
        <w:t>9</w:t>
      </w:r>
    </w:p>
    <w:p w14:paraId="546AEFF2" w14:textId="77777777" w:rsidR="005018A3" w:rsidRPr="002A6766" w:rsidRDefault="005018A3" w:rsidP="005018A3">
      <w:pPr>
        <w:spacing w:after="0" w:line="240" w:lineRule="auto"/>
        <w:jc w:val="both"/>
        <w:rPr>
          <w:szCs w:val="19"/>
        </w:rPr>
      </w:pPr>
      <w:r w:rsidRPr="002A6766">
        <w:rPr>
          <w:szCs w:val="19"/>
        </w:rPr>
        <w:t>Telefax: +91-11-41318030</w:t>
      </w:r>
    </w:p>
    <w:p w14:paraId="2583E990" w14:textId="77777777" w:rsidR="005018A3" w:rsidRPr="002A6766" w:rsidRDefault="005018A3" w:rsidP="005018A3">
      <w:pPr>
        <w:spacing w:after="0" w:line="240" w:lineRule="auto"/>
        <w:jc w:val="both"/>
        <w:rPr>
          <w:szCs w:val="19"/>
        </w:rPr>
      </w:pPr>
      <w:r w:rsidRPr="002A6766">
        <w:rPr>
          <w:szCs w:val="19"/>
        </w:rPr>
        <w:t>Cell: +91-9818568825</w:t>
      </w:r>
    </w:p>
    <w:p w14:paraId="50A3FA33" w14:textId="77777777" w:rsidR="005018A3" w:rsidRPr="002A6766" w:rsidRDefault="00B33CED" w:rsidP="005018A3">
      <w:pPr>
        <w:spacing w:after="0" w:line="240" w:lineRule="auto"/>
        <w:jc w:val="both"/>
        <w:rPr>
          <w:szCs w:val="19"/>
        </w:rPr>
      </w:pPr>
      <w:hyperlink r:id="rId7" w:history="1">
        <w:r w:rsidR="00D24681" w:rsidRPr="002A6766">
          <w:rPr>
            <w:rStyle w:val="Hyperlink"/>
            <w:color w:val="auto"/>
            <w:szCs w:val="19"/>
            <w:u w:val="none"/>
          </w:rPr>
          <w:t>info@aquafoundation.in</w:t>
        </w:r>
      </w:hyperlink>
      <w:r w:rsidR="00D24681" w:rsidRPr="002A6766">
        <w:rPr>
          <w:szCs w:val="19"/>
        </w:rPr>
        <w:t>, praggya@aquafoundation.in</w:t>
      </w:r>
    </w:p>
    <w:p w14:paraId="3DC25BE8" w14:textId="77777777" w:rsidR="0082035A" w:rsidRPr="002A6766" w:rsidRDefault="0082035A" w:rsidP="005018A3">
      <w:pPr>
        <w:spacing w:after="0" w:line="240" w:lineRule="auto"/>
        <w:jc w:val="both"/>
        <w:rPr>
          <w:szCs w:val="19"/>
        </w:rPr>
      </w:pPr>
    </w:p>
    <w:p w14:paraId="644CA3E7" w14:textId="6165A895" w:rsidR="005018A3" w:rsidRPr="002A6766" w:rsidRDefault="005018A3" w:rsidP="000B2A8D">
      <w:pPr>
        <w:spacing w:after="0" w:line="240" w:lineRule="auto"/>
        <w:jc w:val="both"/>
        <w:rPr>
          <w:szCs w:val="19"/>
        </w:rPr>
      </w:pPr>
      <w:r w:rsidRPr="002A6766">
        <w:rPr>
          <w:szCs w:val="19"/>
        </w:rPr>
        <w:t xml:space="preserve">The </w:t>
      </w:r>
      <w:r w:rsidR="00D24681" w:rsidRPr="002A6766">
        <w:rPr>
          <w:szCs w:val="19"/>
        </w:rPr>
        <w:t xml:space="preserve">Secretary </w:t>
      </w:r>
      <w:r w:rsidR="00715794">
        <w:rPr>
          <w:szCs w:val="19"/>
        </w:rPr>
        <w:t xml:space="preserve">General </w:t>
      </w:r>
      <w:r w:rsidRPr="002A6766">
        <w:rPr>
          <w:szCs w:val="19"/>
        </w:rPr>
        <w:t>will organize the material received and place them before the</w:t>
      </w:r>
      <w:r w:rsidR="00E36CAB">
        <w:rPr>
          <w:szCs w:val="19"/>
        </w:rPr>
        <w:t xml:space="preserve"> </w:t>
      </w:r>
      <w:r w:rsidRPr="002A6766">
        <w:rPr>
          <w:szCs w:val="19"/>
        </w:rPr>
        <w:t>Screening Committee for preliminary evaluation.</w:t>
      </w:r>
    </w:p>
    <w:p w14:paraId="6B38BFD7" w14:textId="77777777" w:rsidR="005018A3" w:rsidRPr="002A6766" w:rsidRDefault="005018A3" w:rsidP="005018A3">
      <w:pPr>
        <w:spacing w:line="240" w:lineRule="auto"/>
        <w:jc w:val="both"/>
        <w:rPr>
          <w:szCs w:val="19"/>
        </w:rPr>
      </w:pPr>
    </w:p>
    <w:p w14:paraId="7B247CA9" w14:textId="77777777" w:rsidR="005018A3" w:rsidRPr="002A6766" w:rsidRDefault="000B2A8D" w:rsidP="005018A3">
      <w:pPr>
        <w:spacing w:line="240" w:lineRule="auto"/>
        <w:jc w:val="both"/>
        <w:rPr>
          <w:b/>
          <w:sz w:val="24"/>
          <w:szCs w:val="19"/>
          <w:u w:val="single"/>
        </w:rPr>
      </w:pPr>
      <w:r>
        <w:rPr>
          <w:b/>
          <w:sz w:val="24"/>
          <w:szCs w:val="19"/>
          <w:u w:val="single"/>
        </w:rPr>
        <w:t>E</w:t>
      </w:r>
      <w:r w:rsidR="005018A3" w:rsidRPr="002A6766">
        <w:rPr>
          <w:b/>
          <w:sz w:val="24"/>
          <w:szCs w:val="19"/>
          <w:u w:val="single"/>
        </w:rPr>
        <w:t>valuation Process</w:t>
      </w:r>
    </w:p>
    <w:p w14:paraId="41CF4C6A" w14:textId="7D574DA5" w:rsidR="005018A3" w:rsidRPr="002A6766" w:rsidRDefault="005018A3" w:rsidP="005018A3">
      <w:pPr>
        <w:spacing w:line="240" w:lineRule="auto"/>
        <w:jc w:val="both"/>
        <w:rPr>
          <w:szCs w:val="19"/>
        </w:rPr>
      </w:pPr>
      <w:r w:rsidRPr="002A6766">
        <w:rPr>
          <w:szCs w:val="19"/>
        </w:rPr>
        <w:t>Preliminary screening of proposals is made by the Screening Committee consisting of</w:t>
      </w:r>
      <w:r w:rsidR="00E36CAB">
        <w:rPr>
          <w:szCs w:val="19"/>
        </w:rPr>
        <w:t xml:space="preserve"> </w:t>
      </w:r>
      <w:r w:rsidRPr="002A6766">
        <w:rPr>
          <w:szCs w:val="19"/>
        </w:rPr>
        <w:t>the following members:</w:t>
      </w:r>
    </w:p>
    <w:p w14:paraId="48B36370" w14:textId="77777777" w:rsidR="005018A3" w:rsidRPr="002A6766" w:rsidRDefault="000B2A8D" w:rsidP="005018A3">
      <w:pPr>
        <w:spacing w:line="240" w:lineRule="auto"/>
        <w:jc w:val="both"/>
        <w:rPr>
          <w:szCs w:val="19"/>
        </w:rPr>
      </w:pPr>
      <w:r>
        <w:rPr>
          <w:szCs w:val="19"/>
        </w:rPr>
        <w:t>Chairman</w:t>
      </w:r>
      <w:r w:rsidR="005018A3" w:rsidRPr="002A6766">
        <w:rPr>
          <w:szCs w:val="19"/>
        </w:rPr>
        <w:t>, Aqua Foundation</w:t>
      </w:r>
    </w:p>
    <w:p w14:paraId="24FA8CDE" w14:textId="77777777" w:rsidR="005018A3" w:rsidRPr="002A6766" w:rsidRDefault="005018A3" w:rsidP="005018A3">
      <w:pPr>
        <w:spacing w:line="240" w:lineRule="auto"/>
        <w:jc w:val="both"/>
        <w:rPr>
          <w:szCs w:val="19"/>
        </w:rPr>
      </w:pPr>
      <w:r w:rsidRPr="002A6766">
        <w:rPr>
          <w:szCs w:val="19"/>
        </w:rPr>
        <w:t>Two Members or nominees of Governing Council of Aqua Foundation</w:t>
      </w:r>
    </w:p>
    <w:p w14:paraId="3AFAD792" w14:textId="194AB099" w:rsidR="005018A3" w:rsidRDefault="005018A3" w:rsidP="005018A3">
      <w:pPr>
        <w:spacing w:line="240" w:lineRule="auto"/>
        <w:jc w:val="both"/>
        <w:rPr>
          <w:szCs w:val="19"/>
        </w:rPr>
      </w:pPr>
      <w:r w:rsidRPr="002A6766">
        <w:rPr>
          <w:szCs w:val="19"/>
        </w:rPr>
        <w:lastRenderedPageBreak/>
        <w:t>The Committee places its recommendation before the Chairman</w:t>
      </w:r>
      <w:r w:rsidR="000B2A8D">
        <w:rPr>
          <w:szCs w:val="19"/>
        </w:rPr>
        <w:t xml:space="preserve"> of Governing Council</w:t>
      </w:r>
      <w:r w:rsidRPr="002A6766">
        <w:rPr>
          <w:szCs w:val="19"/>
        </w:rPr>
        <w:t xml:space="preserve"> for approval. On</w:t>
      </w:r>
      <w:r w:rsidR="00E36CAB">
        <w:rPr>
          <w:szCs w:val="19"/>
        </w:rPr>
        <w:t xml:space="preserve"> </w:t>
      </w:r>
      <w:r w:rsidRPr="002A6766">
        <w:rPr>
          <w:szCs w:val="19"/>
        </w:rPr>
        <w:t>approval of the Chairman, the nominees are informed by the Secretary General and a</w:t>
      </w:r>
      <w:r w:rsidR="00E36CAB">
        <w:rPr>
          <w:szCs w:val="19"/>
        </w:rPr>
        <w:t xml:space="preserve"> </w:t>
      </w:r>
      <w:r w:rsidRPr="002A6766">
        <w:rPr>
          <w:szCs w:val="19"/>
        </w:rPr>
        <w:t>formal invitation to the Award Function is sent by the General Secretary.</w:t>
      </w:r>
    </w:p>
    <w:p w14:paraId="442CDB59" w14:textId="77777777" w:rsidR="005018A3" w:rsidRPr="002A6766" w:rsidRDefault="005018A3" w:rsidP="005018A3">
      <w:pPr>
        <w:spacing w:line="240" w:lineRule="auto"/>
        <w:jc w:val="both"/>
        <w:rPr>
          <w:b/>
          <w:sz w:val="24"/>
          <w:szCs w:val="19"/>
          <w:u w:val="single"/>
        </w:rPr>
      </w:pPr>
      <w:r w:rsidRPr="002A6766">
        <w:rPr>
          <w:b/>
          <w:sz w:val="24"/>
          <w:szCs w:val="19"/>
          <w:u w:val="single"/>
        </w:rPr>
        <w:t>The Award</w:t>
      </w:r>
    </w:p>
    <w:p w14:paraId="07E7C0F9" w14:textId="55F0394D" w:rsidR="005018A3" w:rsidRDefault="005018A3" w:rsidP="005018A3">
      <w:pPr>
        <w:spacing w:line="240" w:lineRule="auto"/>
        <w:jc w:val="both"/>
        <w:rPr>
          <w:szCs w:val="19"/>
        </w:rPr>
      </w:pPr>
      <w:r w:rsidRPr="002A6766">
        <w:rPr>
          <w:szCs w:val="19"/>
        </w:rPr>
        <w:t xml:space="preserve">The award shall be in the form of a plaque with an image of the Aqua Foundation </w:t>
      </w:r>
      <w:r w:rsidR="00E36CAB" w:rsidRPr="002A6766">
        <w:rPr>
          <w:szCs w:val="19"/>
        </w:rPr>
        <w:t>logo and</w:t>
      </w:r>
      <w:r w:rsidRPr="002A6766">
        <w:rPr>
          <w:szCs w:val="19"/>
        </w:rPr>
        <w:t xml:space="preserve"> a certificate. The award shall be given at the World Aqua Congress (</w:t>
      </w:r>
      <w:r w:rsidR="00E36CAB" w:rsidRPr="002A6766">
        <w:rPr>
          <w:szCs w:val="19"/>
        </w:rPr>
        <w:t>annual International</w:t>
      </w:r>
      <w:r w:rsidRPr="002A6766">
        <w:rPr>
          <w:szCs w:val="19"/>
        </w:rPr>
        <w:t xml:space="preserve"> conference on Water &amp; Environment) of the respective year. If, for some</w:t>
      </w:r>
      <w:r w:rsidR="00E36CAB">
        <w:rPr>
          <w:szCs w:val="19"/>
        </w:rPr>
        <w:t xml:space="preserve"> </w:t>
      </w:r>
      <w:r w:rsidRPr="002A6766">
        <w:rPr>
          <w:szCs w:val="19"/>
        </w:rPr>
        <w:t xml:space="preserve">reason, the awardee is unable to be present in the Show, he can receive it from </w:t>
      </w:r>
      <w:r w:rsidR="00E36CAB" w:rsidRPr="002A6766">
        <w:rPr>
          <w:szCs w:val="19"/>
        </w:rPr>
        <w:t>the Secretary</w:t>
      </w:r>
      <w:r w:rsidRPr="002A6766">
        <w:rPr>
          <w:szCs w:val="19"/>
        </w:rPr>
        <w:t xml:space="preserve"> at any later date.</w:t>
      </w:r>
    </w:p>
    <w:p w14:paraId="60E2C98D" w14:textId="77777777" w:rsidR="005018A3" w:rsidRPr="002A6766" w:rsidRDefault="005018A3" w:rsidP="005018A3">
      <w:pPr>
        <w:spacing w:line="240" w:lineRule="auto"/>
        <w:jc w:val="both"/>
        <w:rPr>
          <w:b/>
          <w:sz w:val="24"/>
          <w:szCs w:val="19"/>
          <w:u w:val="single"/>
        </w:rPr>
      </w:pPr>
      <w:r w:rsidRPr="002A6766">
        <w:rPr>
          <w:b/>
          <w:sz w:val="24"/>
          <w:szCs w:val="19"/>
          <w:u w:val="single"/>
        </w:rPr>
        <w:t>Exception</w:t>
      </w:r>
    </w:p>
    <w:p w14:paraId="775B0FCB" w14:textId="2FE329F5" w:rsidR="005018A3" w:rsidRDefault="005018A3" w:rsidP="005018A3">
      <w:pPr>
        <w:spacing w:line="240" w:lineRule="auto"/>
        <w:jc w:val="both"/>
        <w:rPr>
          <w:szCs w:val="19"/>
        </w:rPr>
      </w:pPr>
      <w:r w:rsidRPr="002A6766">
        <w:rPr>
          <w:szCs w:val="19"/>
        </w:rPr>
        <w:t xml:space="preserve">The Screening Committee will consider all proposals forwarded by the Secretary. </w:t>
      </w:r>
      <w:r w:rsidR="00E36CAB" w:rsidRPr="002A6766">
        <w:rPr>
          <w:szCs w:val="19"/>
        </w:rPr>
        <w:t>It may</w:t>
      </w:r>
      <w:r w:rsidRPr="002A6766">
        <w:rPr>
          <w:szCs w:val="19"/>
        </w:rPr>
        <w:t xml:space="preserve">, at its discretion, add additional names from or outside the original list. </w:t>
      </w:r>
      <w:r w:rsidR="00E36CAB" w:rsidRPr="002A6766">
        <w:rPr>
          <w:szCs w:val="19"/>
        </w:rPr>
        <w:t>The Secretary</w:t>
      </w:r>
      <w:r w:rsidRPr="002A6766">
        <w:rPr>
          <w:szCs w:val="19"/>
        </w:rPr>
        <w:t xml:space="preserve"> General, assisted by 2 Members of Governing Council may accelerate </w:t>
      </w:r>
      <w:r w:rsidR="00E36CAB" w:rsidRPr="002A6766">
        <w:rPr>
          <w:szCs w:val="19"/>
        </w:rPr>
        <w:t>the process</w:t>
      </w:r>
      <w:r w:rsidRPr="002A6766">
        <w:rPr>
          <w:szCs w:val="19"/>
        </w:rPr>
        <w:t xml:space="preserve"> to present an award in the World Aqua Congress.</w:t>
      </w:r>
    </w:p>
    <w:p w14:paraId="7B79DC53" w14:textId="77777777" w:rsidR="000B2A8D" w:rsidRPr="000B2A8D" w:rsidRDefault="000B2A8D" w:rsidP="000B2A8D">
      <w:pPr>
        <w:spacing w:line="240" w:lineRule="auto"/>
        <w:jc w:val="both"/>
        <w:rPr>
          <w:b/>
          <w:sz w:val="24"/>
          <w:szCs w:val="19"/>
          <w:u w:val="single"/>
        </w:rPr>
      </w:pPr>
      <w:r w:rsidRPr="000B2A8D">
        <w:rPr>
          <w:b/>
          <w:sz w:val="24"/>
          <w:szCs w:val="19"/>
          <w:u w:val="single"/>
        </w:rPr>
        <w:t>Processing Fee</w:t>
      </w:r>
    </w:p>
    <w:p w14:paraId="0D06467B" w14:textId="0BBC2B2C" w:rsidR="000B2A8D" w:rsidRDefault="000B2A8D" w:rsidP="000B2A8D">
      <w:pPr>
        <w:spacing w:after="0" w:line="240" w:lineRule="auto"/>
        <w:jc w:val="both"/>
        <w:rPr>
          <w:szCs w:val="19"/>
        </w:rPr>
      </w:pPr>
      <w:r w:rsidRPr="000B2A8D">
        <w:rPr>
          <w:szCs w:val="19"/>
        </w:rPr>
        <w:t>INR 7500</w:t>
      </w:r>
      <w:r w:rsidR="002A72FA">
        <w:rPr>
          <w:szCs w:val="19"/>
        </w:rPr>
        <w:t xml:space="preserve"> /</w:t>
      </w:r>
      <w:r w:rsidRPr="000B2A8D">
        <w:rPr>
          <w:szCs w:val="19"/>
        </w:rPr>
        <w:t xml:space="preserve"> USD 300 per category</w:t>
      </w:r>
      <w:r w:rsidR="00A43A3E">
        <w:rPr>
          <w:szCs w:val="19"/>
        </w:rPr>
        <w:t xml:space="preserve"> for </w:t>
      </w:r>
      <w:r w:rsidR="00A43A3E" w:rsidRPr="00A43A3E">
        <w:rPr>
          <w:szCs w:val="19"/>
        </w:rPr>
        <w:t>INDIVIDUAL AWARD CATEGORIES</w:t>
      </w:r>
    </w:p>
    <w:p w14:paraId="4CD0EECE" w14:textId="09D222F6" w:rsidR="00A43A3E" w:rsidRPr="00A43A3E" w:rsidRDefault="00A43A3E" w:rsidP="00A43A3E">
      <w:pPr>
        <w:spacing w:after="0" w:line="240" w:lineRule="auto"/>
        <w:jc w:val="both"/>
        <w:rPr>
          <w:szCs w:val="19"/>
        </w:rPr>
      </w:pPr>
      <w:r w:rsidRPr="000B2A8D">
        <w:rPr>
          <w:szCs w:val="19"/>
        </w:rPr>
        <w:t xml:space="preserve">INR </w:t>
      </w:r>
      <w:r>
        <w:rPr>
          <w:szCs w:val="19"/>
        </w:rPr>
        <w:t>12</w:t>
      </w:r>
      <w:r w:rsidRPr="000B2A8D">
        <w:rPr>
          <w:szCs w:val="19"/>
        </w:rPr>
        <w:t>500</w:t>
      </w:r>
      <w:r>
        <w:rPr>
          <w:szCs w:val="19"/>
        </w:rPr>
        <w:t xml:space="preserve"> /</w:t>
      </w:r>
      <w:r w:rsidRPr="000B2A8D">
        <w:rPr>
          <w:szCs w:val="19"/>
        </w:rPr>
        <w:t xml:space="preserve"> USD </w:t>
      </w:r>
      <w:r>
        <w:rPr>
          <w:szCs w:val="19"/>
        </w:rPr>
        <w:t>5</w:t>
      </w:r>
      <w:r w:rsidRPr="000B2A8D">
        <w:rPr>
          <w:szCs w:val="19"/>
        </w:rPr>
        <w:t>00 per category</w:t>
      </w:r>
      <w:r>
        <w:rPr>
          <w:szCs w:val="19"/>
        </w:rPr>
        <w:t xml:space="preserve"> for </w:t>
      </w:r>
      <w:r w:rsidRPr="00A43A3E">
        <w:rPr>
          <w:szCs w:val="19"/>
        </w:rPr>
        <w:t>ORGANIZATION AWARD CATEGORIES</w:t>
      </w:r>
    </w:p>
    <w:p w14:paraId="4BE4C6B1" w14:textId="11A1CFBE" w:rsidR="00A43A3E" w:rsidRPr="00A43A3E" w:rsidRDefault="00A43A3E" w:rsidP="00A43A3E">
      <w:pPr>
        <w:spacing w:after="0" w:line="240" w:lineRule="auto"/>
        <w:jc w:val="both"/>
        <w:rPr>
          <w:szCs w:val="19"/>
        </w:rPr>
      </w:pPr>
      <w:r w:rsidRPr="000B2A8D">
        <w:rPr>
          <w:szCs w:val="19"/>
        </w:rPr>
        <w:t xml:space="preserve">INR </w:t>
      </w:r>
      <w:r>
        <w:rPr>
          <w:szCs w:val="19"/>
        </w:rPr>
        <w:t>12</w:t>
      </w:r>
      <w:r w:rsidRPr="000B2A8D">
        <w:rPr>
          <w:szCs w:val="19"/>
        </w:rPr>
        <w:t>500</w:t>
      </w:r>
      <w:r>
        <w:rPr>
          <w:szCs w:val="19"/>
        </w:rPr>
        <w:t xml:space="preserve"> /</w:t>
      </w:r>
      <w:r w:rsidRPr="000B2A8D">
        <w:rPr>
          <w:szCs w:val="19"/>
        </w:rPr>
        <w:t xml:space="preserve"> USD </w:t>
      </w:r>
      <w:r>
        <w:rPr>
          <w:szCs w:val="19"/>
        </w:rPr>
        <w:t>5</w:t>
      </w:r>
      <w:r w:rsidRPr="000B2A8D">
        <w:rPr>
          <w:szCs w:val="19"/>
        </w:rPr>
        <w:t>00 per category</w:t>
      </w:r>
      <w:r>
        <w:rPr>
          <w:szCs w:val="19"/>
        </w:rPr>
        <w:t xml:space="preserve"> for </w:t>
      </w:r>
      <w:r w:rsidRPr="00A43A3E">
        <w:rPr>
          <w:szCs w:val="19"/>
        </w:rPr>
        <w:t>PROJECT AWARD CATEGORIES</w:t>
      </w:r>
    </w:p>
    <w:p w14:paraId="632852F2" w14:textId="56DCE7C1" w:rsidR="00A43A3E" w:rsidRPr="00A43A3E" w:rsidRDefault="00A43A3E" w:rsidP="00A43A3E">
      <w:pPr>
        <w:spacing w:after="0" w:line="240" w:lineRule="auto"/>
        <w:jc w:val="both"/>
        <w:rPr>
          <w:szCs w:val="19"/>
        </w:rPr>
      </w:pPr>
      <w:r w:rsidRPr="000B2A8D">
        <w:rPr>
          <w:szCs w:val="19"/>
        </w:rPr>
        <w:t xml:space="preserve">INR </w:t>
      </w:r>
      <w:r>
        <w:rPr>
          <w:szCs w:val="19"/>
        </w:rPr>
        <w:t>12</w:t>
      </w:r>
      <w:r w:rsidRPr="000B2A8D">
        <w:rPr>
          <w:szCs w:val="19"/>
        </w:rPr>
        <w:t>500</w:t>
      </w:r>
      <w:r>
        <w:rPr>
          <w:szCs w:val="19"/>
        </w:rPr>
        <w:t xml:space="preserve"> /</w:t>
      </w:r>
      <w:r w:rsidRPr="000B2A8D">
        <w:rPr>
          <w:szCs w:val="19"/>
        </w:rPr>
        <w:t xml:space="preserve"> USD </w:t>
      </w:r>
      <w:r>
        <w:rPr>
          <w:szCs w:val="19"/>
        </w:rPr>
        <w:t>5</w:t>
      </w:r>
      <w:r w:rsidRPr="000B2A8D">
        <w:rPr>
          <w:szCs w:val="19"/>
        </w:rPr>
        <w:t>00 per category</w:t>
      </w:r>
      <w:r>
        <w:rPr>
          <w:szCs w:val="19"/>
        </w:rPr>
        <w:t xml:space="preserve"> for </w:t>
      </w:r>
      <w:r w:rsidRPr="00A43A3E">
        <w:rPr>
          <w:szCs w:val="19"/>
        </w:rPr>
        <w:t>SPECIAL AWARD CATEGORIES</w:t>
      </w:r>
    </w:p>
    <w:p w14:paraId="186CB025" w14:textId="40738841" w:rsidR="00A43A3E" w:rsidRPr="00A43A3E" w:rsidRDefault="00A43A3E" w:rsidP="00A43A3E">
      <w:pPr>
        <w:spacing w:after="0" w:line="240" w:lineRule="auto"/>
        <w:jc w:val="both"/>
        <w:rPr>
          <w:szCs w:val="19"/>
        </w:rPr>
      </w:pPr>
      <w:r w:rsidRPr="000B2A8D">
        <w:rPr>
          <w:szCs w:val="19"/>
        </w:rPr>
        <w:t>INR 7500</w:t>
      </w:r>
      <w:r>
        <w:rPr>
          <w:szCs w:val="19"/>
        </w:rPr>
        <w:t xml:space="preserve"> /</w:t>
      </w:r>
      <w:r w:rsidRPr="000B2A8D">
        <w:rPr>
          <w:szCs w:val="19"/>
        </w:rPr>
        <w:t xml:space="preserve"> USD 300 per category</w:t>
      </w:r>
      <w:r>
        <w:rPr>
          <w:szCs w:val="19"/>
        </w:rPr>
        <w:t xml:space="preserve"> for </w:t>
      </w:r>
      <w:r w:rsidRPr="00A43A3E">
        <w:rPr>
          <w:szCs w:val="19"/>
        </w:rPr>
        <w:t>SCHOOL AWARDS CATEGORIES</w:t>
      </w:r>
    </w:p>
    <w:p w14:paraId="44CA8692" w14:textId="77777777" w:rsidR="000C26C7" w:rsidRPr="000C26C7" w:rsidRDefault="000C26C7" w:rsidP="000C26C7">
      <w:pPr>
        <w:pStyle w:val="ListParagraph"/>
        <w:spacing w:after="0" w:line="240" w:lineRule="auto"/>
        <w:jc w:val="both"/>
        <w:rPr>
          <w:szCs w:val="19"/>
        </w:rPr>
      </w:pPr>
    </w:p>
    <w:p w14:paraId="2899571F" w14:textId="77777777" w:rsidR="000C26C7" w:rsidRPr="000C26C7" w:rsidRDefault="002D1357" w:rsidP="000C26C7">
      <w:pPr>
        <w:pStyle w:val="ListParagraph"/>
        <w:numPr>
          <w:ilvl w:val="0"/>
          <w:numId w:val="5"/>
        </w:numPr>
        <w:spacing w:after="0" w:line="240" w:lineRule="auto"/>
        <w:jc w:val="both"/>
        <w:rPr>
          <w:szCs w:val="19"/>
        </w:rPr>
      </w:pPr>
      <w:r>
        <w:rPr>
          <w:szCs w:val="19"/>
        </w:rPr>
        <w:t>GST@18%</w:t>
      </w:r>
      <w:r w:rsidR="000C26C7" w:rsidRPr="000C26C7">
        <w:rPr>
          <w:szCs w:val="19"/>
        </w:rPr>
        <w:t xml:space="preserve"> shall be levied as applicable.</w:t>
      </w:r>
    </w:p>
    <w:p w14:paraId="1DB01010" w14:textId="77777777" w:rsidR="000B2A8D" w:rsidRPr="000B2A8D" w:rsidRDefault="000B2A8D" w:rsidP="000B2A8D">
      <w:pPr>
        <w:pStyle w:val="ListParagraph"/>
        <w:numPr>
          <w:ilvl w:val="0"/>
          <w:numId w:val="5"/>
        </w:numPr>
        <w:spacing w:after="0" w:line="240" w:lineRule="auto"/>
        <w:jc w:val="both"/>
        <w:rPr>
          <w:szCs w:val="19"/>
        </w:rPr>
      </w:pPr>
      <w:r w:rsidRPr="000B2A8D">
        <w:rPr>
          <w:szCs w:val="19"/>
        </w:rPr>
        <w:t>Fees in Indian Rupees (INR) valid for Indian Resident only.</w:t>
      </w:r>
    </w:p>
    <w:p w14:paraId="0664FA73" w14:textId="12B35FF0" w:rsidR="000B2A8D" w:rsidRPr="000B2A8D" w:rsidRDefault="000B2A8D" w:rsidP="000B2A8D">
      <w:pPr>
        <w:pStyle w:val="ListParagraph"/>
        <w:numPr>
          <w:ilvl w:val="0"/>
          <w:numId w:val="5"/>
        </w:numPr>
        <w:spacing w:after="0" w:line="240" w:lineRule="auto"/>
        <w:jc w:val="both"/>
        <w:rPr>
          <w:szCs w:val="19"/>
        </w:rPr>
      </w:pPr>
      <w:r w:rsidRPr="000B2A8D">
        <w:rPr>
          <w:szCs w:val="19"/>
        </w:rPr>
        <w:t xml:space="preserve">Each organization is required to fill in a </w:t>
      </w:r>
      <w:r w:rsidR="001D326E" w:rsidRPr="000B2A8D">
        <w:rPr>
          <w:szCs w:val="19"/>
        </w:rPr>
        <w:t>self-nomination</w:t>
      </w:r>
      <w:r w:rsidRPr="000B2A8D">
        <w:rPr>
          <w:szCs w:val="19"/>
        </w:rPr>
        <w:t xml:space="preserve"> form.</w:t>
      </w:r>
    </w:p>
    <w:p w14:paraId="6AE8CFF0" w14:textId="3BAD8279" w:rsidR="000B2A8D" w:rsidRPr="000B2A8D" w:rsidRDefault="000B2A8D" w:rsidP="000B2A8D">
      <w:pPr>
        <w:pStyle w:val="ListParagraph"/>
        <w:numPr>
          <w:ilvl w:val="0"/>
          <w:numId w:val="5"/>
        </w:numPr>
        <w:spacing w:after="0" w:line="240" w:lineRule="auto"/>
        <w:jc w:val="both"/>
        <w:rPr>
          <w:szCs w:val="19"/>
        </w:rPr>
      </w:pPr>
      <w:r w:rsidRPr="000B2A8D">
        <w:rPr>
          <w:szCs w:val="19"/>
        </w:rPr>
        <w:t xml:space="preserve">Payments will be accepted online through credit/debit card or through cheques/drafts, </w:t>
      </w:r>
      <w:r w:rsidR="00E36CAB" w:rsidRPr="000B2A8D">
        <w:rPr>
          <w:szCs w:val="19"/>
        </w:rPr>
        <w:t>favoring</w:t>
      </w:r>
      <w:r w:rsidRPr="000B2A8D">
        <w:rPr>
          <w:szCs w:val="19"/>
        </w:rPr>
        <w:t xml:space="preserve"> </w:t>
      </w:r>
    </w:p>
    <w:p w14:paraId="007E12F1" w14:textId="77777777" w:rsidR="000B2A8D" w:rsidRPr="000B2A8D" w:rsidRDefault="000B2A8D" w:rsidP="000B2A8D">
      <w:pPr>
        <w:pStyle w:val="ListParagraph"/>
        <w:numPr>
          <w:ilvl w:val="0"/>
          <w:numId w:val="5"/>
        </w:numPr>
        <w:spacing w:after="0" w:line="240" w:lineRule="auto"/>
        <w:jc w:val="both"/>
        <w:rPr>
          <w:szCs w:val="19"/>
        </w:rPr>
      </w:pPr>
      <w:r w:rsidRPr="000B2A8D">
        <w:rPr>
          <w:szCs w:val="19"/>
        </w:rPr>
        <w:t>"AQUA FOUNDATION" with the company's and individual's name written at the back of the cheques/ drafts, payable at New Delhi and should be sent to;</w:t>
      </w:r>
    </w:p>
    <w:p w14:paraId="7FA958A0" w14:textId="77777777" w:rsidR="000B2A8D" w:rsidRDefault="000B2A8D" w:rsidP="000B2A8D">
      <w:pPr>
        <w:spacing w:after="0"/>
        <w:jc w:val="both"/>
        <w:rPr>
          <w:rFonts w:ascii="Verdana" w:hAnsi="Verdana"/>
          <w:b/>
          <w:sz w:val="19"/>
          <w:szCs w:val="19"/>
        </w:rPr>
      </w:pPr>
    </w:p>
    <w:p w14:paraId="1EB9F15B" w14:textId="77777777" w:rsidR="002A72FA" w:rsidRDefault="002A72FA" w:rsidP="000B2A8D">
      <w:pPr>
        <w:spacing w:after="0"/>
        <w:ind w:left="1440"/>
        <w:jc w:val="both"/>
        <w:rPr>
          <w:szCs w:val="19"/>
        </w:rPr>
      </w:pPr>
      <w:r>
        <w:rPr>
          <w:szCs w:val="19"/>
        </w:rPr>
        <w:t>To,</w:t>
      </w:r>
    </w:p>
    <w:p w14:paraId="5E6CFF68" w14:textId="77777777" w:rsidR="000B2A8D" w:rsidRPr="000B2A8D" w:rsidRDefault="000B2A8D" w:rsidP="000B2A8D">
      <w:pPr>
        <w:spacing w:after="0"/>
        <w:ind w:left="1440"/>
        <w:jc w:val="both"/>
        <w:rPr>
          <w:szCs w:val="19"/>
        </w:rPr>
      </w:pPr>
      <w:r w:rsidRPr="000B2A8D">
        <w:rPr>
          <w:szCs w:val="19"/>
        </w:rPr>
        <w:t>The Secretary General</w:t>
      </w:r>
    </w:p>
    <w:p w14:paraId="168F2056" w14:textId="77777777" w:rsidR="000B2A8D" w:rsidRPr="000B2A8D" w:rsidRDefault="000B2A8D" w:rsidP="000B2A8D">
      <w:pPr>
        <w:spacing w:after="0"/>
        <w:ind w:left="1440"/>
        <w:jc w:val="both"/>
        <w:rPr>
          <w:szCs w:val="19"/>
        </w:rPr>
      </w:pPr>
      <w:r w:rsidRPr="000B2A8D">
        <w:rPr>
          <w:szCs w:val="19"/>
        </w:rPr>
        <w:t>Aqua Foundation</w:t>
      </w:r>
    </w:p>
    <w:p w14:paraId="0BD837C5" w14:textId="77777777" w:rsidR="000B2A8D" w:rsidRPr="000B2A8D" w:rsidRDefault="000B2A8D" w:rsidP="000B2A8D">
      <w:pPr>
        <w:spacing w:after="0"/>
        <w:ind w:left="1440"/>
        <w:jc w:val="both"/>
        <w:rPr>
          <w:szCs w:val="19"/>
        </w:rPr>
      </w:pPr>
      <w:r w:rsidRPr="000B2A8D">
        <w:rPr>
          <w:szCs w:val="19"/>
        </w:rPr>
        <w:t>E- 166, 2</w:t>
      </w:r>
      <w:r w:rsidRPr="000B2A8D">
        <w:rPr>
          <w:szCs w:val="19"/>
          <w:vertAlign w:val="superscript"/>
        </w:rPr>
        <w:t>nd</w:t>
      </w:r>
      <w:r w:rsidRPr="000B2A8D">
        <w:rPr>
          <w:szCs w:val="19"/>
        </w:rPr>
        <w:t xml:space="preserve"> Floor, Kalkaji</w:t>
      </w:r>
    </w:p>
    <w:p w14:paraId="00E040B6" w14:textId="77777777" w:rsidR="000B2A8D" w:rsidRPr="000B2A8D" w:rsidRDefault="000B2A8D" w:rsidP="000B2A8D">
      <w:pPr>
        <w:spacing w:after="0"/>
        <w:ind w:left="1440"/>
        <w:jc w:val="both"/>
        <w:rPr>
          <w:szCs w:val="19"/>
        </w:rPr>
      </w:pPr>
      <w:r w:rsidRPr="000B2A8D">
        <w:rPr>
          <w:szCs w:val="19"/>
        </w:rPr>
        <w:t>New Delhi – 110019</w:t>
      </w:r>
    </w:p>
    <w:p w14:paraId="361F25D0" w14:textId="77777777" w:rsidR="000B2A8D" w:rsidRPr="000B2A8D" w:rsidRDefault="000B2A8D" w:rsidP="000B2A8D">
      <w:pPr>
        <w:spacing w:after="0"/>
        <w:ind w:left="1440"/>
        <w:jc w:val="both"/>
        <w:rPr>
          <w:szCs w:val="19"/>
        </w:rPr>
      </w:pPr>
      <w:r w:rsidRPr="000B2A8D">
        <w:rPr>
          <w:szCs w:val="19"/>
        </w:rPr>
        <w:t xml:space="preserve">M: </w:t>
      </w:r>
      <w:r w:rsidR="002D1357">
        <w:rPr>
          <w:szCs w:val="19"/>
        </w:rPr>
        <w:t>91-</w:t>
      </w:r>
      <w:r w:rsidRPr="000B2A8D">
        <w:rPr>
          <w:szCs w:val="19"/>
        </w:rPr>
        <w:t>9818568825</w:t>
      </w:r>
      <w:r w:rsidR="002D1357">
        <w:rPr>
          <w:szCs w:val="19"/>
        </w:rPr>
        <w:t>;91-9873556395</w:t>
      </w:r>
    </w:p>
    <w:p w14:paraId="63FA7008" w14:textId="77777777" w:rsidR="000B2A8D" w:rsidRPr="000B2A8D" w:rsidRDefault="000B2A8D" w:rsidP="000B2A8D">
      <w:pPr>
        <w:spacing w:after="0"/>
        <w:jc w:val="both"/>
        <w:rPr>
          <w:i/>
          <w:szCs w:val="19"/>
        </w:rPr>
      </w:pPr>
    </w:p>
    <w:p w14:paraId="19A8D58D" w14:textId="77777777" w:rsidR="00C414F3" w:rsidRDefault="00C414F3" w:rsidP="000B2A8D">
      <w:pPr>
        <w:jc w:val="both"/>
        <w:rPr>
          <w:b/>
          <w:szCs w:val="19"/>
        </w:rPr>
      </w:pPr>
    </w:p>
    <w:p w14:paraId="7D153240" w14:textId="77777777" w:rsidR="000B2A8D" w:rsidRPr="000B2A8D" w:rsidRDefault="000B2A8D" w:rsidP="000B2A8D">
      <w:pPr>
        <w:jc w:val="both"/>
        <w:rPr>
          <w:b/>
          <w:szCs w:val="19"/>
        </w:rPr>
      </w:pPr>
      <w:r w:rsidRPr="000B2A8D">
        <w:rPr>
          <w:b/>
          <w:szCs w:val="19"/>
        </w:rPr>
        <w:t>For Registration and more information call:</w:t>
      </w:r>
    </w:p>
    <w:p w14:paraId="3135ABA6" w14:textId="77777777" w:rsidR="000B2A8D" w:rsidRPr="000B2A8D" w:rsidRDefault="000B2A8D" w:rsidP="000B2A8D">
      <w:pPr>
        <w:spacing w:after="0"/>
        <w:jc w:val="both"/>
        <w:rPr>
          <w:szCs w:val="19"/>
        </w:rPr>
      </w:pPr>
      <w:r w:rsidRPr="000B2A8D">
        <w:rPr>
          <w:szCs w:val="19"/>
        </w:rPr>
        <w:t>Praggya Sharmaa (Ms.)</w:t>
      </w:r>
    </w:p>
    <w:p w14:paraId="7306D672" w14:textId="77777777" w:rsidR="000B2A8D" w:rsidRPr="000B2A8D" w:rsidRDefault="000B2A8D" w:rsidP="000B2A8D">
      <w:pPr>
        <w:spacing w:after="0"/>
        <w:jc w:val="both"/>
        <w:rPr>
          <w:szCs w:val="19"/>
        </w:rPr>
      </w:pPr>
      <w:r w:rsidRPr="000B2A8D">
        <w:rPr>
          <w:szCs w:val="19"/>
        </w:rPr>
        <w:t xml:space="preserve">Email </w:t>
      </w:r>
      <w:proofErr w:type="gramStart"/>
      <w:r w:rsidRPr="000B2A8D">
        <w:rPr>
          <w:szCs w:val="19"/>
        </w:rPr>
        <w:t>ID :</w:t>
      </w:r>
      <w:proofErr w:type="gramEnd"/>
      <w:r w:rsidRPr="000B2A8D">
        <w:rPr>
          <w:szCs w:val="19"/>
        </w:rPr>
        <w:t xml:space="preserve"> praggya@aquafoundation.in/info@aquafoundation.in</w:t>
      </w:r>
    </w:p>
    <w:p w14:paraId="5F08C9D1" w14:textId="1F57D994" w:rsidR="002A72FA" w:rsidRDefault="000B2A8D" w:rsidP="00E36CAB">
      <w:pPr>
        <w:spacing w:after="0"/>
        <w:jc w:val="both"/>
        <w:rPr>
          <w:szCs w:val="19"/>
        </w:rPr>
      </w:pPr>
      <w:proofErr w:type="gramStart"/>
      <w:r w:rsidRPr="000B2A8D">
        <w:rPr>
          <w:szCs w:val="19"/>
        </w:rPr>
        <w:t>Phone :</w:t>
      </w:r>
      <w:proofErr w:type="gramEnd"/>
      <w:r w:rsidRPr="000B2A8D">
        <w:rPr>
          <w:szCs w:val="19"/>
        </w:rPr>
        <w:t xml:space="preserve"> +91-9818568825</w:t>
      </w:r>
      <w:r w:rsidR="002D1357">
        <w:rPr>
          <w:szCs w:val="19"/>
        </w:rPr>
        <w:t>;91-9873556395</w:t>
      </w:r>
    </w:p>
    <w:p w14:paraId="0842CAED" w14:textId="056F9681" w:rsidR="008533EC" w:rsidRDefault="008533EC" w:rsidP="00E36CAB">
      <w:pPr>
        <w:spacing w:after="0"/>
        <w:jc w:val="both"/>
        <w:rPr>
          <w:szCs w:val="19"/>
        </w:rPr>
      </w:pPr>
    </w:p>
    <w:p w14:paraId="24ED9361" w14:textId="493BB2C6" w:rsidR="008533EC" w:rsidRDefault="008533EC" w:rsidP="00E36CAB">
      <w:pPr>
        <w:spacing w:after="0"/>
        <w:jc w:val="both"/>
        <w:rPr>
          <w:szCs w:val="19"/>
        </w:rPr>
      </w:pPr>
    </w:p>
    <w:p w14:paraId="12463B29" w14:textId="2B585695" w:rsidR="008533EC" w:rsidRDefault="008533EC" w:rsidP="00E36CAB">
      <w:pPr>
        <w:spacing w:after="0"/>
        <w:jc w:val="both"/>
        <w:rPr>
          <w:szCs w:val="19"/>
        </w:rPr>
      </w:pPr>
    </w:p>
    <w:p w14:paraId="6F333D6D" w14:textId="545E9478" w:rsidR="000B2A8D" w:rsidRDefault="000B2A8D" w:rsidP="000B2A8D">
      <w:pPr>
        <w:jc w:val="center"/>
        <w:rPr>
          <w:rFonts w:ascii="Verdana" w:hAnsi="Verdana"/>
          <w:b/>
          <w:sz w:val="28"/>
          <w:szCs w:val="19"/>
          <w:u w:val="single"/>
        </w:rPr>
      </w:pPr>
      <w:r w:rsidRPr="008F7E7D">
        <w:rPr>
          <w:rFonts w:ascii="Verdana" w:hAnsi="Verdana"/>
          <w:b/>
          <w:sz w:val="28"/>
          <w:szCs w:val="19"/>
          <w:u w:val="single"/>
        </w:rPr>
        <w:lastRenderedPageBreak/>
        <w:t>Award Registration Form</w:t>
      </w:r>
      <w:r>
        <w:rPr>
          <w:rFonts w:ascii="Verdana" w:hAnsi="Verdana"/>
          <w:b/>
          <w:sz w:val="28"/>
          <w:szCs w:val="19"/>
          <w:u w:val="single"/>
        </w:rPr>
        <w:t xml:space="preserve"> 20</w:t>
      </w:r>
      <w:r w:rsidR="001D326E">
        <w:rPr>
          <w:rFonts w:ascii="Verdana" w:hAnsi="Verdana"/>
          <w:b/>
          <w:sz w:val="28"/>
          <w:szCs w:val="19"/>
          <w:u w:val="single"/>
        </w:rPr>
        <w:t>2</w:t>
      </w:r>
      <w:r w:rsidR="00FC08F4">
        <w:rPr>
          <w:rFonts w:ascii="Verdana" w:hAnsi="Verdana"/>
          <w:b/>
          <w:sz w:val="28"/>
          <w:szCs w:val="19"/>
          <w:u w:val="single"/>
        </w:rPr>
        <w:t>1</w:t>
      </w:r>
    </w:p>
    <w:p w14:paraId="1BC86B05" w14:textId="77777777" w:rsidR="000B2A8D" w:rsidRPr="000B2A8D" w:rsidRDefault="000B2A8D" w:rsidP="000B2A8D">
      <w:pPr>
        <w:jc w:val="center"/>
        <w:rPr>
          <w:rFonts w:ascii="Verdana" w:hAnsi="Verdana"/>
          <w:b/>
          <w:szCs w:val="19"/>
        </w:rPr>
      </w:pPr>
      <w:r w:rsidRPr="000B2A8D">
        <w:rPr>
          <w:rFonts w:ascii="Verdana" w:hAnsi="Verdana"/>
          <w:b/>
          <w:szCs w:val="19"/>
        </w:rPr>
        <w:t>(Please use separate forms for different categories if applying for award in more than one category)</w:t>
      </w:r>
    </w:p>
    <w:p w14:paraId="72BE725C" w14:textId="77777777" w:rsidR="00D800A7" w:rsidRDefault="00D800A7" w:rsidP="004305D1">
      <w:pPr>
        <w:rPr>
          <w:rFonts w:ascii="Verdana" w:hAnsi="Verdana"/>
          <w:b/>
          <w:sz w:val="19"/>
          <w:szCs w:val="19"/>
        </w:rPr>
      </w:pPr>
    </w:p>
    <w:p w14:paraId="0F362192" w14:textId="77777777" w:rsidR="004305D1" w:rsidRPr="005604FD" w:rsidRDefault="004305D1" w:rsidP="004305D1">
      <w:pPr>
        <w:rPr>
          <w:rFonts w:ascii="Verdana" w:hAnsi="Verdana"/>
          <w:b/>
          <w:sz w:val="19"/>
          <w:szCs w:val="19"/>
        </w:rPr>
      </w:pPr>
      <w:r w:rsidRPr="005604FD">
        <w:rPr>
          <w:rFonts w:ascii="Verdana" w:hAnsi="Verdana"/>
          <w:b/>
          <w:sz w:val="19"/>
          <w:szCs w:val="19"/>
        </w:rPr>
        <w:t>Award Categories</w:t>
      </w:r>
    </w:p>
    <w:p w14:paraId="2AB2921E" w14:textId="77777777" w:rsidR="004305D1" w:rsidRDefault="004305D1" w:rsidP="004305D1">
      <w:pPr>
        <w:jc w:val="both"/>
        <w:rPr>
          <w:rFonts w:ascii="Verdana" w:hAnsi="Verdana"/>
          <w:sz w:val="19"/>
          <w:szCs w:val="19"/>
        </w:rPr>
      </w:pPr>
      <w:r w:rsidRPr="005604FD">
        <w:rPr>
          <w:rFonts w:ascii="Verdana" w:hAnsi="Verdana"/>
          <w:sz w:val="19"/>
          <w:szCs w:val="19"/>
        </w:rPr>
        <w:t>The award is given for significant achievement in national or international level in one of the following areas, in the field of Water, Environment, Energy, Earth Sciences, Atmospheric Sciences, Planetary Sciences, Pollution Control and Sustainability Solutions.</w:t>
      </w:r>
    </w:p>
    <w:p w14:paraId="1F9C4598" w14:textId="77777777" w:rsidR="004305D1" w:rsidRDefault="004305D1" w:rsidP="004305D1">
      <w:pPr>
        <w:jc w:val="both"/>
        <w:rPr>
          <w:rFonts w:ascii="Verdana" w:hAnsi="Verdana"/>
          <w:sz w:val="19"/>
          <w:szCs w:val="19"/>
        </w:rPr>
      </w:pPr>
      <w:r w:rsidRPr="003504CC">
        <w:rPr>
          <w:rFonts w:ascii="Verdana" w:hAnsi="Verdana"/>
          <w:sz w:val="19"/>
          <w:szCs w:val="19"/>
        </w:rPr>
        <w:t>These special awards are for the companies who have created path breaking trends and who have lead unprecedented innovations that have uplifted the moral of the entire Water industry. These are for those who have worked to create a special service for the independent need of the various sectors of Water fraternity or offered viable solutions for the problems and played a vital role in enhancing Water efficiency.</w:t>
      </w:r>
    </w:p>
    <w:p w14:paraId="492690A4" w14:textId="77777777" w:rsidR="004305D1" w:rsidRDefault="004305D1" w:rsidP="004305D1">
      <w:pPr>
        <w:jc w:val="both"/>
        <w:rPr>
          <w:rFonts w:ascii="Verdana" w:hAnsi="Verdana"/>
          <w:b/>
          <w:sz w:val="18"/>
          <w:szCs w:val="19"/>
        </w:rPr>
      </w:pPr>
      <w:r w:rsidRPr="00991B3F">
        <w:rPr>
          <w:rFonts w:ascii="Verdana" w:hAnsi="Verdana"/>
          <w:b/>
          <w:sz w:val="18"/>
          <w:szCs w:val="19"/>
        </w:rPr>
        <w:t>Kindly select one of the following Categories, you would like to nominate for the awards:</w:t>
      </w:r>
    </w:p>
    <w:p w14:paraId="6787B4CC" w14:textId="77777777" w:rsidR="004305D1" w:rsidRDefault="004305D1" w:rsidP="004305D1">
      <w:pPr>
        <w:jc w:val="both"/>
        <w:rPr>
          <w:rFonts w:ascii="Verdana" w:hAnsi="Verdana"/>
          <w:b/>
          <w:sz w:val="18"/>
          <w:szCs w:val="19"/>
        </w:rPr>
      </w:pPr>
      <w:r>
        <w:rPr>
          <w:rFonts w:ascii="Verdana" w:hAnsi="Verdana"/>
          <w:b/>
          <w:sz w:val="18"/>
          <w:szCs w:val="19"/>
        </w:rPr>
        <w:t>INDIVIDUAL AWARD CATEGORIES</w:t>
      </w:r>
    </w:p>
    <w:p w14:paraId="5C2FF26A" w14:textId="77777777" w:rsidR="004305D1" w:rsidRPr="006F1791" w:rsidRDefault="004305D1" w:rsidP="004305D1">
      <w:pPr>
        <w:pStyle w:val="ListParagraph"/>
        <w:numPr>
          <w:ilvl w:val="0"/>
          <w:numId w:val="9"/>
        </w:numPr>
        <w:jc w:val="both"/>
        <w:rPr>
          <w:rFonts w:ascii="Verdana" w:hAnsi="Verdana"/>
          <w:sz w:val="19"/>
          <w:szCs w:val="19"/>
        </w:rPr>
      </w:pPr>
      <w:r w:rsidRPr="006F1791">
        <w:rPr>
          <w:rFonts w:ascii="Verdana" w:hAnsi="Verdana"/>
          <w:sz w:val="19"/>
          <w:szCs w:val="19"/>
        </w:rPr>
        <w:t>Academic Excellence (Individual)</w:t>
      </w:r>
    </w:p>
    <w:p w14:paraId="3673B376" w14:textId="77777777" w:rsidR="004305D1" w:rsidRPr="006F1791" w:rsidRDefault="004305D1" w:rsidP="004305D1">
      <w:pPr>
        <w:pStyle w:val="ListParagraph"/>
        <w:numPr>
          <w:ilvl w:val="0"/>
          <w:numId w:val="9"/>
        </w:numPr>
        <w:jc w:val="both"/>
        <w:rPr>
          <w:rFonts w:ascii="Verdana" w:hAnsi="Verdana"/>
          <w:sz w:val="19"/>
          <w:szCs w:val="19"/>
        </w:rPr>
      </w:pPr>
      <w:r w:rsidRPr="006F1791">
        <w:rPr>
          <w:rFonts w:ascii="Verdana" w:hAnsi="Verdana"/>
          <w:sz w:val="19"/>
          <w:szCs w:val="19"/>
        </w:rPr>
        <w:t>Professional Excellence (Individual)</w:t>
      </w:r>
    </w:p>
    <w:p w14:paraId="0FB87F60" w14:textId="77777777" w:rsidR="004305D1" w:rsidRPr="006F1791" w:rsidRDefault="004305D1" w:rsidP="004305D1">
      <w:pPr>
        <w:pStyle w:val="ListParagraph"/>
        <w:numPr>
          <w:ilvl w:val="0"/>
          <w:numId w:val="9"/>
        </w:numPr>
        <w:jc w:val="both"/>
        <w:rPr>
          <w:rFonts w:ascii="Verdana" w:hAnsi="Verdana"/>
          <w:sz w:val="19"/>
          <w:szCs w:val="19"/>
        </w:rPr>
      </w:pPr>
      <w:r w:rsidRPr="006F1791">
        <w:rPr>
          <w:rFonts w:ascii="Verdana" w:hAnsi="Verdana"/>
          <w:sz w:val="19"/>
          <w:szCs w:val="19"/>
        </w:rPr>
        <w:t>Women in Water</w:t>
      </w:r>
    </w:p>
    <w:p w14:paraId="33FB409F" w14:textId="77777777" w:rsidR="004305D1" w:rsidRPr="006F1791" w:rsidRDefault="004305D1" w:rsidP="004305D1">
      <w:pPr>
        <w:pStyle w:val="ListParagraph"/>
        <w:numPr>
          <w:ilvl w:val="0"/>
          <w:numId w:val="9"/>
        </w:numPr>
        <w:jc w:val="both"/>
        <w:rPr>
          <w:rFonts w:ascii="Verdana" w:hAnsi="Verdana"/>
          <w:sz w:val="19"/>
          <w:szCs w:val="19"/>
        </w:rPr>
      </w:pPr>
      <w:r w:rsidRPr="006F1791">
        <w:rPr>
          <w:rFonts w:ascii="Verdana" w:hAnsi="Verdana"/>
          <w:sz w:val="19"/>
          <w:szCs w:val="19"/>
        </w:rPr>
        <w:t>Young Leadership</w:t>
      </w:r>
    </w:p>
    <w:p w14:paraId="48EAD6D3" w14:textId="77777777" w:rsidR="004305D1" w:rsidRPr="006F1791" w:rsidRDefault="004305D1" w:rsidP="004305D1">
      <w:pPr>
        <w:pStyle w:val="ListParagraph"/>
        <w:numPr>
          <w:ilvl w:val="0"/>
          <w:numId w:val="9"/>
        </w:numPr>
        <w:jc w:val="both"/>
        <w:rPr>
          <w:rFonts w:ascii="Verdana" w:hAnsi="Verdana"/>
          <w:sz w:val="19"/>
          <w:szCs w:val="19"/>
        </w:rPr>
      </w:pPr>
      <w:r w:rsidRPr="006F1791">
        <w:rPr>
          <w:rFonts w:ascii="Verdana" w:hAnsi="Verdana"/>
          <w:sz w:val="19"/>
          <w:szCs w:val="19"/>
        </w:rPr>
        <w:t>Best Research Innovation</w:t>
      </w:r>
    </w:p>
    <w:p w14:paraId="744025EE" w14:textId="77777777" w:rsidR="004305D1" w:rsidRPr="006F1791" w:rsidRDefault="004305D1" w:rsidP="004305D1">
      <w:pPr>
        <w:pStyle w:val="ListParagraph"/>
        <w:numPr>
          <w:ilvl w:val="0"/>
          <w:numId w:val="9"/>
        </w:numPr>
        <w:jc w:val="both"/>
        <w:rPr>
          <w:rFonts w:ascii="Verdana" w:hAnsi="Verdana"/>
          <w:sz w:val="19"/>
          <w:szCs w:val="19"/>
        </w:rPr>
      </w:pPr>
      <w:r w:rsidRPr="006F1791">
        <w:rPr>
          <w:rFonts w:ascii="Verdana" w:hAnsi="Verdana"/>
          <w:sz w:val="19"/>
          <w:szCs w:val="19"/>
        </w:rPr>
        <w:t>Excellence in Development of Technology (Individual)</w:t>
      </w:r>
    </w:p>
    <w:p w14:paraId="5BFC0E06" w14:textId="77777777" w:rsidR="004305D1" w:rsidRPr="00C56683" w:rsidRDefault="004305D1" w:rsidP="004305D1">
      <w:pPr>
        <w:rPr>
          <w:rFonts w:ascii="Arial" w:eastAsia="Times New Roman" w:hAnsi="Arial" w:cs="Arial"/>
          <w:b/>
          <w:bCs/>
          <w:sz w:val="20"/>
          <w:szCs w:val="20"/>
        </w:rPr>
      </w:pPr>
      <w:r w:rsidRPr="00286BC9">
        <w:rPr>
          <w:rFonts w:ascii="Verdana" w:hAnsi="Verdana"/>
          <w:b/>
          <w:sz w:val="18"/>
          <w:szCs w:val="19"/>
        </w:rPr>
        <w:t>ORGANIZATION AWARD CATEGORIES</w:t>
      </w:r>
    </w:p>
    <w:p w14:paraId="6FB2F20A"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Excellence in Resource management (Institutional/Industrial)</w:t>
      </w:r>
    </w:p>
    <w:p w14:paraId="3EFC5F1F"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Excellence in Development of Technology (Institutional/Industrial)</w:t>
      </w:r>
    </w:p>
    <w:p w14:paraId="72D9FAE8"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Outstanding Contribution towards cause of Sustainability- Public Sector</w:t>
      </w:r>
    </w:p>
    <w:p w14:paraId="2F7B7D89"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Outstanding Contribution towards cause of Sustainability- Private Sector</w:t>
      </w:r>
    </w:p>
    <w:p w14:paraId="2F8BAFEF"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Green Hospitality</w:t>
      </w:r>
    </w:p>
    <w:p w14:paraId="1CE94263"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Green Housing</w:t>
      </w:r>
    </w:p>
    <w:p w14:paraId="3BA48C48" w14:textId="77777777" w:rsidR="004305D1" w:rsidRPr="006F1791" w:rsidRDefault="004305D1" w:rsidP="004305D1">
      <w:pPr>
        <w:pStyle w:val="ListParagraph"/>
        <w:numPr>
          <w:ilvl w:val="0"/>
          <w:numId w:val="10"/>
        </w:numPr>
        <w:spacing w:after="0" w:line="240" w:lineRule="auto"/>
        <w:rPr>
          <w:rFonts w:ascii="Verdana" w:hAnsi="Verdana"/>
          <w:sz w:val="19"/>
          <w:szCs w:val="19"/>
        </w:rPr>
      </w:pPr>
      <w:r w:rsidRPr="006F1791">
        <w:rPr>
          <w:rFonts w:ascii="Verdana" w:hAnsi="Verdana"/>
          <w:sz w:val="19"/>
          <w:szCs w:val="19"/>
        </w:rPr>
        <w:t>Water Company of the Year - Public Sector</w:t>
      </w:r>
    </w:p>
    <w:p w14:paraId="32A68877" w14:textId="77777777" w:rsidR="004305D1" w:rsidRPr="006F1791" w:rsidRDefault="004305D1" w:rsidP="004305D1">
      <w:pPr>
        <w:pStyle w:val="ListParagraph"/>
        <w:numPr>
          <w:ilvl w:val="0"/>
          <w:numId w:val="10"/>
        </w:numPr>
        <w:spacing w:after="0" w:line="240" w:lineRule="auto"/>
        <w:rPr>
          <w:rFonts w:ascii="Verdana" w:hAnsi="Verdana"/>
          <w:sz w:val="19"/>
          <w:szCs w:val="19"/>
        </w:rPr>
      </w:pPr>
      <w:r w:rsidRPr="006F1791">
        <w:rPr>
          <w:rFonts w:ascii="Verdana" w:hAnsi="Verdana"/>
          <w:sz w:val="19"/>
          <w:szCs w:val="19"/>
        </w:rPr>
        <w:t>Water Company of the Year - Private Sector</w:t>
      </w:r>
    </w:p>
    <w:p w14:paraId="39CDFCB2" w14:textId="77777777" w:rsidR="004305D1" w:rsidRPr="006F1791" w:rsidRDefault="004305D1" w:rsidP="004305D1">
      <w:pPr>
        <w:pStyle w:val="ListParagraph"/>
        <w:numPr>
          <w:ilvl w:val="0"/>
          <w:numId w:val="10"/>
        </w:numPr>
        <w:spacing w:after="0" w:line="240" w:lineRule="auto"/>
        <w:rPr>
          <w:rFonts w:ascii="Verdana" w:hAnsi="Verdana"/>
          <w:sz w:val="19"/>
          <w:szCs w:val="19"/>
        </w:rPr>
      </w:pPr>
      <w:r w:rsidRPr="006F1791">
        <w:rPr>
          <w:rFonts w:ascii="Verdana" w:hAnsi="Verdana"/>
          <w:sz w:val="19"/>
          <w:szCs w:val="19"/>
        </w:rPr>
        <w:t>Desalination Company of the Year</w:t>
      </w:r>
    </w:p>
    <w:p w14:paraId="2E640CBC" w14:textId="77777777" w:rsidR="004305D1" w:rsidRPr="006F1791" w:rsidRDefault="004305D1" w:rsidP="004305D1">
      <w:pPr>
        <w:pStyle w:val="ListParagraph"/>
        <w:numPr>
          <w:ilvl w:val="0"/>
          <w:numId w:val="10"/>
        </w:numPr>
        <w:spacing w:after="0" w:line="240" w:lineRule="auto"/>
        <w:rPr>
          <w:rFonts w:ascii="Verdana" w:hAnsi="Verdana"/>
          <w:sz w:val="19"/>
          <w:szCs w:val="19"/>
        </w:rPr>
      </w:pPr>
      <w:r w:rsidRPr="006F1791">
        <w:rPr>
          <w:rFonts w:ascii="Verdana" w:hAnsi="Verdana"/>
          <w:sz w:val="19"/>
          <w:szCs w:val="19"/>
        </w:rPr>
        <w:t>Breakthrough Water Technology Company of the Year</w:t>
      </w:r>
    </w:p>
    <w:p w14:paraId="4F495A7E" w14:textId="77777777" w:rsidR="004305D1" w:rsidRPr="006F1791" w:rsidRDefault="004305D1" w:rsidP="004305D1">
      <w:pPr>
        <w:pStyle w:val="ListParagraph"/>
        <w:numPr>
          <w:ilvl w:val="0"/>
          <w:numId w:val="10"/>
        </w:numPr>
        <w:spacing w:after="0" w:line="240" w:lineRule="auto"/>
        <w:rPr>
          <w:rFonts w:ascii="Verdana" w:hAnsi="Verdana"/>
          <w:sz w:val="19"/>
          <w:szCs w:val="19"/>
        </w:rPr>
      </w:pPr>
      <w:r w:rsidRPr="006F1791">
        <w:rPr>
          <w:rFonts w:ascii="Verdana" w:hAnsi="Verdana"/>
          <w:sz w:val="19"/>
          <w:szCs w:val="19"/>
        </w:rPr>
        <w:t>Public Water Agency of the Year</w:t>
      </w:r>
    </w:p>
    <w:p w14:paraId="4C217794" w14:textId="77777777" w:rsidR="004305D1" w:rsidRPr="006F1791" w:rsidRDefault="004305D1" w:rsidP="004305D1">
      <w:pPr>
        <w:pStyle w:val="ListParagraph"/>
        <w:numPr>
          <w:ilvl w:val="0"/>
          <w:numId w:val="10"/>
        </w:numPr>
        <w:spacing w:after="0" w:line="240" w:lineRule="auto"/>
        <w:rPr>
          <w:rFonts w:ascii="Verdana" w:hAnsi="Verdana"/>
          <w:sz w:val="19"/>
          <w:szCs w:val="19"/>
        </w:rPr>
      </w:pPr>
      <w:r w:rsidRPr="006F1791">
        <w:rPr>
          <w:rFonts w:ascii="Verdana" w:hAnsi="Verdana"/>
          <w:sz w:val="19"/>
          <w:szCs w:val="19"/>
        </w:rPr>
        <w:t>Water Management- Public Sectors</w:t>
      </w:r>
    </w:p>
    <w:p w14:paraId="3AF54082" w14:textId="77777777" w:rsidR="004305D1" w:rsidRPr="006F1791" w:rsidRDefault="004305D1" w:rsidP="004305D1">
      <w:pPr>
        <w:pStyle w:val="ListParagraph"/>
        <w:numPr>
          <w:ilvl w:val="0"/>
          <w:numId w:val="10"/>
        </w:numPr>
        <w:spacing w:after="0" w:line="240" w:lineRule="auto"/>
        <w:rPr>
          <w:rFonts w:ascii="Verdana" w:hAnsi="Verdana"/>
          <w:sz w:val="19"/>
          <w:szCs w:val="19"/>
        </w:rPr>
      </w:pPr>
      <w:r w:rsidRPr="006F1791">
        <w:rPr>
          <w:rFonts w:ascii="Verdana" w:hAnsi="Verdana"/>
          <w:sz w:val="19"/>
          <w:szCs w:val="19"/>
        </w:rPr>
        <w:t>Water Management- Private Sector</w:t>
      </w:r>
    </w:p>
    <w:p w14:paraId="6DB88999" w14:textId="77777777" w:rsidR="004305D1" w:rsidRPr="006F1791" w:rsidRDefault="004305D1" w:rsidP="004305D1">
      <w:pPr>
        <w:pStyle w:val="ListParagraph"/>
        <w:numPr>
          <w:ilvl w:val="0"/>
          <w:numId w:val="10"/>
        </w:numPr>
        <w:spacing w:after="0" w:line="240" w:lineRule="auto"/>
        <w:rPr>
          <w:rFonts w:ascii="Verdana" w:hAnsi="Verdana"/>
          <w:sz w:val="19"/>
          <w:szCs w:val="19"/>
        </w:rPr>
      </w:pPr>
      <w:r w:rsidRPr="006F1791">
        <w:rPr>
          <w:rFonts w:ascii="Verdana" w:hAnsi="Verdana"/>
          <w:sz w:val="19"/>
          <w:szCs w:val="19"/>
        </w:rPr>
        <w:t>Water Management- Municipal Corporation</w:t>
      </w:r>
    </w:p>
    <w:p w14:paraId="5B83B2A2" w14:textId="77777777" w:rsidR="004305D1" w:rsidRDefault="004305D1" w:rsidP="004305D1">
      <w:pPr>
        <w:spacing w:after="0" w:line="240" w:lineRule="auto"/>
        <w:rPr>
          <w:rFonts w:ascii="Calibri" w:hAnsi="Calibri" w:cs="Calibri"/>
          <w:sz w:val="20"/>
          <w:szCs w:val="20"/>
        </w:rPr>
      </w:pPr>
    </w:p>
    <w:p w14:paraId="6668DB06" w14:textId="77777777" w:rsidR="004305D1" w:rsidRPr="00286BC9" w:rsidRDefault="004305D1" w:rsidP="004305D1">
      <w:pPr>
        <w:rPr>
          <w:rFonts w:ascii="Verdana" w:hAnsi="Verdana"/>
          <w:b/>
          <w:sz w:val="18"/>
          <w:szCs w:val="19"/>
        </w:rPr>
      </w:pPr>
      <w:r w:rsidRPr="00286BC9">
        <w:rPr>
          <w:rFonts w:ascii="Verdana" w:hAnsi="Verdana"/>
          <w:b/>
          <w:sz w:val="18"/>
          <w:szCs w:val="19"/>
        </w:rPr>
        <w:t xml:space="preserve">PROJECT </w:t>
      </w:r>
      <w:r>
        <w:rPr>
          <w:rFonts w:ascii="Verdana" w:hAnsi="Verdana"/>
          <w:b/>
          <w:sz w:val="18"/>
          <w:szCs w:val="19"/>
        </w:rPr>
        <w:t xml:space="preserve">AWARD </w:t>
      </w:r>
      <w:r w:rsidRPr="00286BC9">
        <w:rPr>
          <w:rFonts w:ascii="Verdana" w:hAnsi="Verdana"/>
          <w:b/>
          <w:sz w:val="18"/>
          <w:szCs w:val="19"/>
        </w:rPr>
        <w:t>CATEGORIES</w:t>
      </w:r>
    </w:p>
    <w:p w14:paraId="5FA75DC7"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Water/Wastewater project of the year</w:t>
      </w:r>
    </w:p>
    <w:p w14:paraId="32C58B03"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Industrial Water Project of the year</w:t>
      </w:r>
    </w:p>
    <w:p w14:paraId="5F72C542"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Municipal Desalination Plant of the year</w:t>
      </w:r>
    </w:p>
    <w:p w14:paraId="7D9C9078" w14:textId="2EC2CE7E" w:rsidR="004305D1" w:rsidRPr="00E36CAB"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lastRenderedPageBreak/>
        <w:t>Industrial Desalination Plant of the year</w:t>
      </w:r>
    </w:p>
    <w:p w14:paraId="7A5F4533"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Water Reuse Project of the year</w:t>
      </w:r>
    </w:p>
    <w:p w14:paraId="33EEAE3D"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Drainage &amp; Flood Prevention Initiative of the Year</w:t>
      </w:r>
    </w:p>
    <w:p w14:paraId="669F259C"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Energy &amp; Carbon Initiative of the Year</w:t>
      </w:r>
    </w:p>
    <w:p w14:paraId="0272CE82"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CSR (Water Sector) Project of the Year</w:t>
      </w:r>
    </w:p>
    <w:p w14:paraId="0968F5DF"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Water Efficient Project</w:t>
      </w:r>
    </w:p>
    <w:p w14:paraId="1AAD18AD"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Water Treatment Project – Domestic</w:t>
      </w:r>
    </w:p>
    <w:p w14:paraId="7D9852D7" w14:textId="77777777" w:rsidR="004305D1" w:rsidRPr="00070028" w:rsidRDefault="004305D1" w:rsidP="004305D1">
      <w:pPr>
        <w:spacing w:after="0" w:line="240" w:lineRule="auto"/>
        <w:rPr>
          <w:rFonts w:ascii="Calibri" w:hAnsi="Calibri" w:cs="Calibri"/>
          <w:sz w:val="20"/>
          <w:szCs w:val="20"/>
        </w:rPr>
      </w:pPr>
    </w:p>
    <w:p w14:paraId="57AF074A" w14:textId="77777777" w:rsidR="004305D1" w:rsidRPr="00286BC9" w:rsidRDefault="004305D1" w:rsidP="004305D1">
      <w:pPr>
        <w:rPr>
          <w:rFonts w:ascii="Verdana" w:hAnsi="Verdana"/>
          <w:b/>
          <w:sz w:val="18"/>
          <w:szCs w:val="19"/>
        </w:rPr>
      </w:pPr>
      <w:r w:rsidRPr="00286BC9">
        <w:rPr>
          <w:rFonts w:ascii="Verdana" w:hAnsi="Verdana"/>
          <w:b/>
          <w:sz w:val="18"/>
          <w:szCs w:val="19"/>
        </w:rPr>
        <w:t>SPECIAL AWARD CATEGORIES</w:t>
      </w:r>
    </w:p>
    <w:p w14:paraId="70B789CE"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Promoting Sustainable Human Settlement Development</w:t>
      </w:r>
    </w:p>
    <w:p w14:paraId="4C2EA191"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Sustainable Development in Hydropower Sector</w:t>
      </w:r>
    </w:p>
    <w:p w14:paraId="33F909B9"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Sustainable Development in Thermal Power Sector</w:t>
      </w:r>
    </w:p>
    <w:p w14:paraId="73F6D412"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Sustainable Development in Mining Sector</w:t>
      </w:r>
    </w:p>
    <w:p w14:paraId="5F32BCE2"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Sustainable Development in Coal Mining Sector</w:t>
      </w:r>
    </w:p>
    <w:p w14:paraId="38851E2B"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Sustainable Development in Oil &amp; Gas Sector</w:t>
      </w:r>
    </w:p>
    <w:p w14:paraId="65E318F5"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Sustainable Development in Construction &amp; infrastructure Sector</w:t>
      </w:r>
    </w:p>
    <w:p w14:paraId="544157D4"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Sustainable Development in Food And Agriculture</w:t>
      </w:r>
    </w:p>
    <w:p w14:paraId="69D33E46"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Work on Traditional Wisdom</w:t>
      </w:r>
    </w:p>
    <w:p w14:paraId="6808F099"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Combating Deforestation</w:t>
      </w:r>
    </w:p>
    <w:p w14:paraId="3A03105F"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Promoting Sustainable Agriculture and Rural Development</w:t>
      </w:r>
    </w:p>
    <w:p w14:paraId="2297F0D8"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Vertical Farming</w:t>
      </w:r>
    </w:p>
    <w:p w14:paraId="39FF4A43"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Protection of the Quality and Supply of Freshwater Resources</w:t>
      </w:r>
    </w:p>
    <w:p w14:paraId="11D0C43C"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Environmentally Sound Management of Toxic Chemicals</w:t>
      </w:r>
    </w:p>
    <w:p w14:paraId="1104E7C0"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Environmentally Sound Management of Hazardous Wastes</w:t>
      </w:r>
    </w:p>
    <w:p w14:paraId="043B5BD6"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Environmentally Sound Management of Solid Wastes and Sewage-Related Issues</w:t>
      </w:r>
    </w:p>
    <w:p w14:paraId="743EE539"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Safe and Environmentally Sound Management of Radioactive Waste</w:t>
      </w:r>
    </w:p>
    <w:p w14:paraId="2BECBCA9"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NGO – Water Education</w:t>
      </w:r>
    </w:p>
    <w:p w14:paraId="340E6A19"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NGO – Water Sanitation</w:t>
      </w:r>
    </w:p>
    <w:p w14:paraId="28091E98"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NGO - Revival of Rural Water Resources</w:t>
      </w:r>
    </w:p>
    <w:p w14:paraId="00E77B13"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Water Management – Hotels</w:t>
      </w:r>
    </w:p>
    <w:p w14:paraId="4B6930D0"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Water Management – Malls</w:t>
      </w:r>
    </w:p>
    <w:p w14:paraId="1D827C26"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Domestic Water Purifier - RO</w:t>
      </w:r>
    </w:p>
    <w:p w14:paraId="31E181EA" w14:textId="77777777" w:rsidR="004305D1" w:rsidRPr="00C414F3" w:rsidRDefault="004305D1" w:rsidP="004305D1">
      <w:pPr>
        <w:spacing w:after="0" w:line="240" w:lineRule="auto"/>
        <w:rPr>
          <w:rFonts w:ascii="Calibri" w:hAnsi="Calibri" w:cs="Calibri"/>
          <w:sz w:val="20"/>
          <w:szCs w:val="20"/>
        </w:rPr>
      </w:pPr>
    </w:p>
    <w:p w14:paraId="3341CC1E" w14:textId="77777777" w:rsidR="004305D1" w:rsidRPr="007606C9" w:rsidRDefault="004305D1" w:rsidP="004305D1">
      <w:pPr>
        <w:rPr>
          <w:rFonts w:ascii="Verdana" w:hAnsi="Verdana"/>
          <w:b/>
          <w:sz w:val="18"/>
          <w:szCs w:val="19"/>
        </w:rPr>
      </w:pPr>
      <w:r w:rsidRPr="007606C9">
        <w:rPr>
          <w:rFonts w:ascii="Verdana" w:hAnsi="Verdana"/>
          <w:b/>
          <w:sz w:val="18"/>
          <w:szCs w:val="19"/>
        </w:rPr>
        <w:t>SCHOOL AWARDS</w:t>
      </w:r>
      <w:r>
        <w:rPr>
          <w:rFonts w:ascii="Verdana" w:hAnsi="Verdana"/>
          <w:b/>
          <w:sz w:val="18"/>
          <w:szCs w:val="19"/>
        </w:rPr>
        <w:t xml:space="preserve"> CATEGORIES</w:t>
      </w:r>
    </w:p>
    <w:p w14:paraId="7E407A21"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Excellence in promoting environmental awareness</w:t>
      </w:r>
    </w:p>
    <w:p w14:paraId="0A9A3F06"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Excellence in resource management</w:t>
      </w:r>
    </w:p>
    <w:p w14:paraId="5A70868B"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Best rainwater harvesting project</w:t>
      </w:r>
    </w:p>
    <w:p w14:paraId="29E679A2" w14:textId="77777777" w:rsidR="004305D1" w:rsidRPr="006F1791" w:rsidRDefault="004305D1" w:rsidP="004305D1">
      <w:pPr>
        <w:pStyle w:val="ListParagraph"/>
        <w:numPr>
          <w:ilvl w:val="0"/>
          <w:numId w:val="10"/>
        </w:numPr>
        <w:jc w:val="both"/>
        <w:rPr>
          <w:rFonts w:ascii="Verdana" w:hAnsi="Verdana"/>
          <w:sz w:val="19"/>
          <w:szCs w:val="19"/>
        </w:rPr>
      </w:pPr>
      <w:r w:rsidRPr="006F1791">
        <w:rPr>
          <w:rFonts w:ascii="Verdana" w:hAnsi="Verdana"/>
          <w:sz w:val="19"/>
          <w:szCs w:val="19"/>
        </w:rPr>
        <w:t>Best plantation drive</w:t>
      </w:r>
    </w:p>
    <w:p w14:paraId="09D50E5A" w14:textId="77777777" w:rsidR="000B2A8D" w:rsidRDefault="000B2A8D" w:rsidP="000B2A8D">
      <w:pPr>
        <w:ind w:left="-567"/>
        <w:rPr>
          <w:rFonts w:ascii="Verdana" w:hAnsi="Verdana"/>
          <w:sz w:val="19"/>
          <w:szCs w:val="19"/>
        </w:rPr>
      </w:pPr>
    </w:p>
    <w:p w14:paraId="4D9445A5" w14:textId="77777777" w:rsidR="004305D1" w:rsidRDefault="004305D1" w:rsidP="000B2A8D">
      <w:pPr>
        <w:ind w:left="-567"/>
        <w:rPr>
          <w:rFonts w:ascii="Verdana" w:hAnsi="Verdana"/>
          <w:sz w:val="19"/>
          <w:szCs w:val="19"/>
        </w:rPr>
      </w:pPr>
    </w:p>
    <w:p w14:paraId="4C40B890" w14:textId="77777777" w:rsidR="004305D1" w:rsidRDefault="004305D1" w:rsidP="000B2A8D">
      <w:pPr>
        <w:ind w:left="-567"/>
        <w:rPr>
          <w:rFonts w:ascii="Verdana" w:hAnsi="Verdana"/>
          <w:sz w:val="19"/>
          <w:szCs w:val="19"/>
        </w:rPr>
      </w:pPr>
    </w:p>
    <w:p w14:paraId="69F53C2F" w14:textId="77777777" w:rsidR="004305D1" w:rsidRDefault="004305D1" w:rsidP="000B2A8D">
      <w:pPr>
        <w:ind w:left="-567"/>
        <w:rPr>
          <w:rFonts w:ascii="Verdana" w:hAnsi="Verdana"/>
          <w:sz w:val="19"/>
          <w:szCs w:val="19"/>
        </w:rPr>
      </w:pPr>
    </w:p>
    <w:p w14:paraId="0012C90B" w14:textId="77777777" w:rsidR="004305D1" w:rsidRDefault="004305D1" w:rsidP="000B2A8D">
      <w:pPr>
        <w:ind w:left="-567"/>
        <w:rPr>
          <w:rFonts w:ascii="Verdana" w:hAnsi="Verdana"/>
          <w:sz w:val="19"/>
          <w:szCs w:val="19"/>
        </w:rPr>
      </w:pPr>
    </w:p>
    <w:p w14:paraId="2AF0F3AA" w14:textId="06414B54" w:rsidR="001D326E" w:rsidRDefault="001D326E" w:rsidP="001D326E">
      <w:pPr>
        <w:jc w:val="center"/>
        <w:rPr>
          <w:rFonts w:ascii="Verdana" w:hAnsi="Verdana"/>
          <w:b/>
          <w:sz w:val="28"/>
          <w:szCs w:val="19"/>
          <w:u w:val="single"/>
        </w:rPr>
      </w:pPr>
      <w:r w:rsidRPr="008F7E7D">
        <w:rPr>
          <w:rFonts w:ascii="Verdana" w:hAnsi="Verdana"/>
          <w:b/>
          <w:sz w:val="28"/>
          <w:szCs w:val="19"/>
          <w:u w:val="single"/>
        </w:rPr>
        <w:lastRenderedPageBreak/>
        <w:t>Award Registration Form</w:t>
      </w:r>
      <w:r>
        <w:rPr>
          <w:rFonts w:ascii="Verdana" w:hAnsi="Verdana"/>
          <w:b/>
          <w:sz w:val="28"/>
          <w:szCs w:val="19"/>
          <w:u w:val="single"/>
        </w:rPr>
        <w:t xml:space="preserve"> 202</w:t>
      </w:r>
      <w:r w:rsidR="00FC08F4">
        <w:rPr>
          <w:rFonts w:ascii="Verdana" w:hAnsi="Verdana"/>
          <w:b/>
          <w:sz w:val="28"/>
          <w:szCs w:val="19"/>
          <w:u w:val="single"/>
        </w:rPr>
        <w:t>1</w:t>
      </w:r>
    </w:p>
    <w:p w14:paraId="3119196B" w14:textId="77777777" w:rsidR="001D326E" w:rsidRDefault="001D326E" w:rsidP="000B2A8D">
      <w:pPr>
        <w:tabs>
          <w:tab w:val="left" w:pos="2610"/>
        </w:tabs>
        <w:rPr>
          <w:rFonts w:ascii="Verdana" w:hAnsi="Verdana"/>
          <w:sz w:val="19"/>
          <w:szCs w:val="19"/>
        </w:rPr>
      </w:pPr>
    </w:p>
    <w:p w14:paraId="6BB76909" w14:textId="17B25FFD" w:rsidR="000B2A8D" w:rsidRPr="005604FD" w:rsidRDefault="00E2349C" w:rsidP="000B2A8D">
      <w:pPr>
        <w:tabs>
          <w:tab w:val="left" w:pos="2610"/>
        </w:tabs>
        <w:rPr>
          <w:rFonts w:ascii="Verdana" w:hAnsi="Verdana"/>
          <w:sz w:val="19"/>
          <w:szCs w:val="19"/>
        </w:rPr>
      </w:pPr>
      <w:r>
        <w:rPr>
          <w:rFonts w:ascii="Verdana" w:hAnsi="Verdana"/>
          <w:noProof/>
          <w:sz w:val="19"/>
          <w:szCs w:val="19"/>
        </w:rPr>
        <mc:AlternateContent>
          <mc:Choice Requires="wps">
            <w:drawing>
              <wp:anchor distT="4294967295" distB="4294967295" distL="114300" distR="114300" simplePos="0" relativeHeight="251678720" behindDoc="0" locked="0" layoutInCell="1" allowOverlap="1" wp14:anchorId="2E690FC1" wp14:editId="3B068FB2">
                <wp:simplePos x="0" y="0"/>
                <wp:positionH relativeFrom="column">
                  <wp:posOffset>1771650</wp:posOffset>
                </wp:positionH>
                <wp:positionV relativeFrom="paragraph">
                  <wp:posOffset>735964</wp:posOffset>
                </wp:positionV>
                <wp:extent cx="4429125" cy="0"/>
                <wp:effectExtent l="0" t="0" r="0" b="0"/>
                <wp:wrapNone/>
                <wp:docPr id="2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8BCBB9" id="_x0000_t32" coordsize="21600,21600" o:spt="32" o:oned="t" path="m,l21600,21600e" filled="f">
                <v:path arrowok="t" fillok="f" o:connecttype="none"/>
                <o:lock v:ext="edit" shapetype="t"/>
              </v:shapetype>
              <v:shape id="AutoShape 4" o:spid="_x0000_s1026" type="#_x0000_t32" style="position:absolute;margin-left:139.5pt;margin-top:57.95pt;width:348.75pt;height:0;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"/>
            </w:pict>
          </mc:Fallback>
        </mc:AlternateContent>
      </w:r>
      <w:r>
        <w:rPr>
          <w:rFonts w:ascii="Verdana" w:hAnsi="Verdana"/>
          <w:noProof/>
          <w:sz w:val="19"/>
          <w:szCs w:val="19"/>
        </w:rPr>
        <mc:AlternateContent>
          <mc:Choice Requires="wps">
            <w:drawing>
              <wp:anchor distT="4294967295" distB="4294967295" distL="114300" distR="114300" simplePos="0" relativeHeight="251677696" behindDoc="0" locked="0" layoutInCell="1" allowOverlap="1" wp14:anchorId="0F8E1DAF" wp14:editId="613D5475">
                <wp:simplePos x="0" y="0"/>
                <wp:positionH relativeFrom="column">
                  <wp:posOffset>1771650</wp:posOffset>
                </wp:positionH>
                <wp:positionV relativeFrom="paragraph">
                  <wp:posOffset>421639</wp:posOffset>
                </wp:positionV>
                <wp:extent cx="4429125" cy="0"/>
                <wp:effectExtent l="0" t="0" r="0" b="0"/>
                <wp:wrapNone/>
                <wp:docPr id="20"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6C3A1C" id="AutoShape 3" o:spid="_x0000_s1026" type="#_x0000_t32" style="position:absolute;margin-left:139.5pt;margin-top:33.2pt;width:348.75pt;height:0;z-index:251677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"/>
            </w:pict>
          </mc:Fallback>
        </mc:AlternateContent>
      </w:r>
      <w:r>
        <w:rPr>
          <w:rFonts w:ascii="Verdana" w:hAnsi="Verdana"/>
          <w:noProof/>
          <w:sz w:val="19"/>
          <w:szCs w:val="19"/>
        </w:rPr>
        <mc:AlternateContent>
          <mc:Choice Requires="wps">
            <w:drawing>
              <wp:anchor distT="4294967295" distB="4294967295" distL="114300" distR="114300" simplePos="0" relativeHeight="251676672" behindDoc="0" locked="0" layoutInCell="1" allowOverlap="1" wp14:anchorId="5A156963" wp14:editId="3CAFF318">
                <wp:simplePos x="0" y="0"/>
                <wp:positionH relativeFrom="column">
                  <wp:posOffset>1771650</wp:posOffset>
                </wp:positionH>
                <wp:positionV relativeFrom="paragraph">
                  <wp:posOffset>116839</wp:posOffset>
                </wp:positionV>
                <wp:extent cx="4429125" cy="0"/>
                <wp:effectExtent l="0" t="0" r="0" b="0"/>
                <wp:wrapNone/>
                <wp:docPr id="1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835E1B" id="AutoShape 2" o:spid="_x0000_s1026" type="#_x0000_t32" style="position:absolute;margin-left:139.5pt;margin-top:9.2pt;width:348.75pt;height:0;z-index:2516766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"/>
            </w:pict>
          </mc:Fallback>
        </mc:AlternateContent>
      </w:r>
      <w:r w:rsidR="000B2A8D" w:rsidRPr="005604FD">
        <w:rPr>
          <w:rFonts w:ascii="Verdana" w:hAnsi="Verdana"/>
          <w:sz w:val="19"/>
          <w:szCs w:val="19"/>
        </w:rPr>
        <w:t xml:space="preserve">Name of the Organization </w:t>
      </w:r>
      <w:r w:rsidR="000B2A8D">
        <w:rPr>
          <w:rFonts w:ascii="Verdana" w:hAnsi="Verdana"/>
          <w:sz w:val="19"/>
          <w:szCs w:val="19"/>
        </w:rPr>
        <w:tab/>
      </w:r>
      <w:r w:rsidR="000B2A8D" w:rsidRPr="005604FD">
        <w:rPr>
          <w:rFonts w:ascii="Verdana" w:hAnsi="Verdana"/>
          <w:sz w:val="19"/>
          <w:szCs w:val="19"/>
        </w:rPr>
        <w:t>:</w:t>
      </w:r>
      <w:r w:rsidR="000B2A8D" w:rsidRPr="005604FD">
        <w:rPr>
          <w:rFonts w:ascii="Verdana" w:hAnsi="Verdana"/>
          <w:sz w:val="19"/>
          <w:szCs w:val="19"/>
        </w:rPr>
        <w:tab/>
      </w:r>
    </w:p>
    <w:p w14:paraId="76456764" w14:textId="77777777" w:rsidR="000B2A8D" w:rsidRPr="005604FD" w:rsidRDefault="000B2A8D" w:rsidP="000B2A8D">
      <w:pPr>
        <w:tabs>
          <w:tab w:val="left" w:pos="2610"/>
        </w:tabs>
        <w:rPr>
          <w:rFonts w:ascii="Verdana" w:hAnsi="Verdana"/>
          <w:sz w:val="19"/>
          <w:szCs w:val="19"/>
        </w:rPr>
      </w:pPr>
      <w:r w:rsidRPr="005604FD">
        <w:rPr>
          <w:rFonts w:ascii="Verdana" w:hAnsi="Verdana"/>
          <w:sz w:val="19"/>
          <w:szCs w:val="19"/>
        </w:rPr>
        <w:t xml:space="preserve">Name of the Promoter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5F9C6F2C" w14:textId="77777777" w:rsidR="000B2A8D" w:rsidRPr="005604FD" w:rsidRDefault="000B2A8D" w:rsidP="000B2A8D">
      <w:pPr>
        <w:tabs>
          <w:tab w:val="left" w:pos="2610"/>
        </w:tabs>
        <w:rPr>
          <w:rFonts w:ascii="Verdana" w:hAnsi="Verdana"/>
          <w:sz w:val="19"/>
          <w:szCs w:val="19"/>
        </w:rPr>
      </w:pPr>
      <w:r w:rsidRPr="005604FD">
        <w:rPr>
          <w:rFonts w:ascii="Verdana" w:hAnsi="Verdana"/>
          <w:sz w:val="19"/>
          <w:szCs w:val="19"/>
        </w:rPr>
        <w:t xml:space="preserve">Email ID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0F61D0F7" w14:textId="591B7D35" w:rsidR="000B2A8D" w:rsidRPr="005604FD" w:rsidRDefault="00E2349C" w:rsidP="000B2A8D">
      <w:pPr>
        <w:tabs>
          <w:tab w:val="left" w:pos="2610"/>
        </w:tabs>
        <w:rPr>
          <w:rFonts w:ascii="Verdana" w:hAnsi="Verdana"/>
          <w:sz w:val="19"/>
          <w:szCs w:val="19"/>
        </w:rPr>
      </w:pPr>
      <w:r>
        <w:rPr>
          <w:rFonts w:ascii="Verdana" w:hAnsi="Verdana"/>
          <w:noProof/>
          <w:sz w:val="19"/>
          <w:szCs w:val="19"/>
        </w:rPr>
        <mc:AlternateContent>
          <mc:Choice Requires="wps">
            <w:drawing>
              <wp:anchor distT="0" distB="0" distL="114300" distR="114300" simplePos="0" relativeHeight="251680768" behindDoc="0" locked="0" layoutInCell="1" allowOverlap="1" wp14:anchorId="0278D841" wp14:editId="7EB3F719">
                <wp:simplePos x="0" y="0"/>
                <wp:positionH relativeFrom="column">
                  <wp:posOffset>2484755</wp:posOffset>
                </wp:positionH>
                <wp:positionV relativeFrom="paragraph">
                  <wp:posOffset>278130</wp:posOffset>
                </wp:positionV>
                <wp:extent cx="209550" cy="209550"/>
                <wp:effectExtent l="0" t="0" r="0" b="0"/>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2151DC" id="Rectangle 6" o:spid="_x0000_s1026" style="position:absolute;margin-left:195.65pt;margin-top:21.9pt;width:16.5pt;height:1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"/>
            </w:pict>
          </mc:Fallback>
        </mc:AlternateContent>
      </w:r>
      <w:r>
        <w:rPr>
          <w:rFonts w:ascii="Verdana" w:hAnsi="Verdana"/>
          <w:noProof/>
          <w:sz w:val="19"/>
          <w:szCs w:val="19"/>
        </w:rPr>
        <mc:AlternateContent>
          <mc:Choice Requires="wps">
            <w:drawing>
              <wp:anchor distT="4294967295" distB="4294967295" distL="114300" distR="114300" simplePos="0" relativeHeight="251691008" behindDoc="0" locked="0" layoutInCell="1" allowOverlap="1" wp14:anchorId="710CEE8E" wp14:editId="3457BEC4">
                <wp:simplePos x="0" y="0"/>
                <wp:positionH relativeFrom="column">
                  <wp:posOffset>1771650</wp:posOffset>
                </wp:positionH>
                <wp:positionV relativeFrom="paragraph">
                  <wp:posOffset>2830829</wp:posOffset>
                </wp:positionV>
                <wp:extent cx="4429125" cy="0"/>
                <wp:effectExtent l="0" t="0" r="0" b="0"/>
                <wp:wrapNone/>
                <wp:docPr id="18"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102A92" id="AutoShape 16" o:spid="_x0000_s1026" type="#_x0000_t32" style="position:absolute;margin-left:139.5pt;margin-top:222.9pt;width:348.75pt;height:0;z-index:2516910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"/>
            </w:pict>
          </mc:Fallback>
        </mc:AlternateContent>
      </w:r>
      <w:r>
        <w:rPr>
          <w:rFonts w:ascii="Verdana" w:hAnsi="Verdana"/>
          <w:noProof/>
          <w:sz w:val="19"/>
          <w:szCs w:val="19"/>
        </w:rPr>
        <mc:AlternateContent>
          <mc:Choice Requires="wps">
            <w:drawing>
              <wp:anchor distT="4294967295" distB="4294967295" distL="114300" distR="114300" simplePos="0" relativeHeight="251689984" behindDoc="0" locked="0" layoutInCell="1" allowOverlap="1" wp14:anchorId="1828BF97" wp14:editId="3A0ED070">
                <wp:simplePos x="0" y="0"/>
                <wp:positionH relativeFrom="column">
                  <wp:posOffset>1771650</wp:posOffset>
                </wp:positionH>
                <wp:positionV relativeFrom="paragraph">
                  <wp:posOffset>2526029</wp:posOffset>
                </wp:positionV>
                <wp:extent cx="4429125" cy="0"/>
                <wp:effectExtent l="0" t="0" r="0" b="0"/>
                <wp:wrapNone/>
                <wp:docPr id="17"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9B0554" id="AutoShape 15" o:spid="_x0000_s1026" type="#_x0000_t32" style="position:absolute;margin-left:139.5pt;margin-top:198.9pt;width:348.75pt;height:0;z-index:2516899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"/>
            </w:pict>
          </mc:Fallback>
        </mc:AlternateContent>
      </w:r>
      <w:r>
        <w:rPr>
          <w:rFonts w:ascii="Verdana" w:hAnsi="Verdana"/>
          <w:noProof/>
          <w:sz w:val="19"/>
          <w:szCs w:val="19"/>
        </w:rPr>
        <mc:AlternateContent>
          <mc:Choice Requires="wps">
            <w:drawing>
              <wp:anchor distT="4294967295" distB="4294967295" distL="114300" distR="114300" simplePos="0" relativeHeight="251688960" behindDoc="0" locked="0" layoutInCell="1" allowOverlap="1" wp14:anchorId="6E4AD3F4" wp14:editId="64A41DAF">
                <wp:simplePos x="0" y="0"/>
                <wp:positionH relativeFrom="column">
                  <wp:posOffset>1771650</wp:posOffset>
                </wp:positionH>
                <wp:positionV relativeFrom="paragraph">
                  <wp:posOffset>2240279</wp:posOffset>
                </wp:positionV>
                <wp:extent cx="4429125" cy="0"/>
                <wp:effectExtent l="0" t="0" r="0" b="0"/>
                <wp:wrapNone/>
                <wp:docPr id="16"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E3C113" id="AutoShape 14" o:spid="_x0000_s1026" type="#_x0000_t32" style="position:absolute;margin-left:139.5pt;margin-top:176.4pt;width:348.75pt;height:0;z-index:2516889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"/>
            </w:pict>
          </mc:Fallback>
        </mc:AlternateContent>
      </w:r>
      <w:r>
        <w:rPr>
          <w:rFonts w:ascii="Verdana" w:hAnsi="Verdana"/>
          <w:noProof/>
          <w:sz w:val="19"/>
          <w:szCs w:val="19"/>
        </w:rPr>
        <mc:AlternateContent>
          <mc:Choice Requires="wps">
            <w:drawing>
              <wp:anchor distT="4294967295" distB="4294967295" distL="114300" distR="114300" simplePos="0" relativeHeight="251687936" behindDoc="0" locked="0" layoutInCell="1" allowOverlap="1" wp14:anchorId="47B21826" wp14:editId="160D8934">
                <wp:simplePos x="0" y="0"/>
                <wp:positionH relativeFrom="column">
                  <wp:posOffset>1771650</wp:posOffset>
                </wp:positionH>
                <wp:positionV relativeFrom="paragraph">
                  <wp:posOffset>1945004</wp:posOffset>
                </wp:positionV>
                <wp:extent cx="4429125" cy="0"/>
                <wp:effectExtent l="0" t="0" r="0" b="0"/>
                <wp:wrapNone/>
                <wp:docPr id="15"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B43BDD" id="AutoShape 13" o:spid="_x0000_s1026" type="#_x0000_t32" style="position:absolute;margin-left:139.5pt;margin-top:153.15pt;width:348.75pt;height:0;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"/>
            </w:pict>
          </mc:Fallback>
        </mc:AlternateContent>
      </w:r>
      <w:r>
        <w:rPr>
          <w:rFonts w:ascii="Verdana" w:hAnsi="Verdana"/>
          <w:noProof/>
          <w:sz w:val="19"/>
          <w:szCs w:val="19"/>
        </w:rPr>
        <mc:AlternateContent>
          <mc:Choice Requires="wps">
            <w:drawing>
              <wp:anchor distT="4294967295" distB="4294967295" distL="114300" distR="114300" simplePos="0" relativeHeight="251686912" behindDoc="0" locked="0" layoutInCell="1" allowOverlap="1" wp14:anchorId="165541D9" wp14:editId="54FB6925">
                <wp:simplePos x="0" y="0"/>
                <wp:positionH relativeFrom="column">
                  <wp:posOffset>1771650</wp:posOffset>
                </wp:positionH>
                <wp:positionV relativeFrom="paragraph">
                  <wp:posOffset>1640204</wp:posOffset>
                </wp:positionV>
                <wp:extent cx="4429125" cy="0"/>
                <wp:effectExtent l="0" t="0" r="0" b="0"/>
                <wp:wrapNone/>
                <wp:docPr id="14"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DFF283" id="AutoShape 12" o:spid="_x0000_s1026" type="#_x0000_t32" style="position:absolute;margin-left:139.5pt;margin-top:129.15pt;width:348.75pt;height:0;z-index:2516869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"/>
            </w:pict>
          </mc:Fallback>
        </mc:AlternateContent>
      </w:r>
      <w:r>
        <w:rPr>
          <w:rFonts w:ascii="Verdana" w:hAnsi="Verdana"/>
          <w:noProof/>
          <w:sz w:val="19"/>
          <w:szCs w:val="19"/>
        </w:rPr>
        <mc:AlternateContent>
          <mc:Choice Requires="wps">
            <w:drawing>
              <wp:anchor distT="4294967295" distB="4294967295" distL="114300" distR="114300" simplePos="0" relativeHeight="251685888" behindDoc="0" locked="0" layoutInCell="1" allowOverlap="1" wp14:anchorId="5FCBE5B7" wp14:editId="207101E4">
                <wp:simplePos x="0" y="0"/>
                <wp:positionH relativeFrom="column">
                  <wp:posOffset>1771650</wp:posOffset>
                </wp:positionH>
                <wp:positionV relativeFrom="paragraph">
                  <wp:posOffset>1363979</wp:posOffset>
                </wp:positionV>
                <wp:extent cx="4429125" cy="0"/>
                <wp:effectExtent l="0" t="0" r="0" b="0"/>
                <wp:wrapNone/>
                <wp:docPr id="1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C4AD23" id="AutoShape 11" o:spid="_x0000_s1026" type="#_x0000_t32" style="position:absolute;margin-left:139.5pt;margin-top:107.4pt;width:348.75pt;height:0;z-index:251685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"/>
            </w:pict>
          </mc:Fallback>
        </mc:AlternateContent>
      </w:r>
      <w:r>
        <w:rPr>
          <w:rFonts w:ascii="Verdana" w:hAnsi="Verdana"/>
          <w:noProof/>
          <w:sz w:val="19"/>
          <w:szCs w:val="19"/>
        </w:rPr>
        <mc:AlternateContent>
          <mc:Choice Requires="wps">
            <w:drawing>
              <wp:anchor distT="4294967295" distB="4294967295" distL="114300" distR="114300" simplePos="0" relativeHeight="251684864" behindDoc="0" locked="0" layoutInCell="1" allowOverlap="1" wp14:anchorId="2C388D0D" wp14:editId="36D02717">
                <wp:simplePos x="0" y="0"/>
                <wp:positionH relativeFrom="column">
                  <wp:posOffset>1771650</wp:posOffset>
                </wp:positionH>
                <wp:positionV relativeFrom="paragraph">
                  <wp:posOffset>1078229</wp:posOffset>
                </wp:positionV>
                <wp:extent cx="4429125" cy="0"/>
                <wp:effectExtent l="0" t="0" r="0" b="0"/>
                <wp:wrapNone/>
                <wp:docPr id="12"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57110F" id="AutoShape 10" o:spid="_x0000_s1026" type="#_x0000_t32" style="position:absolute;margin-left:139.5pt;margin-top:84.9pt;width:348.75pt;height:0;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"/>
            </w:pict>
          </mc:Fallback>
        </mc:AlternateContent>
      </w:r>
      <w:r>
        <w:rPr>
          <w:rFonts w:ascii="Verdana" w:hAnsi="Verdana"/>
          <w:noProof/>
          <w:sz w:val="19"/>
          <w:szCs w:val="19"/>
        </w:rPr>
        <mc:AlternateContent>
          <mc:Choice Requires="wps">
            <w:drawing>
              <wp:anchor distT="0" distB="0" distL="114300" distR="114300" simplePos="0" relativeHeight="251682816" behindDoc="0" locked="0" layoutInCell="1" allowOverlap="1" wp14:anchorId="1087F0F6" wp14:editId="2132541D">
                <wp:simplePos x="0" y="0"/>
                <wp:positionH relativeFrom="column">
                  <wp:posOffset>4257675</wp:posOffset>
                </wp:positionH>
                <wp:positionV relativeFrom="paragraph">
                  <wp:posOffset>582930</wp:posOffset>
                </wp:positionV>
                <wp:extent cx="209550" cy="209550"/>
                <wp:effectExtent l="0" t="0" r="0" b="0"/>
                <wp:wrapNone/>
                <wp:docPr id="1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A1142F" id="Rectangle 8" o:spid="_x0000_s1026" style="position:absolute;margin-left:335.25pt;margin-top:45.9pt;width:16.5pt;height:1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"/>
            </w:pict>
          </mc:Fallback>
        </mc:AlternateContent>
      </w:r>
      <w:r>
        <w:rPr>
          <w:rFonts w:ascii="Verdana" w:hAnsi="Verdana"/>
          <w:noProof/>
          <w:sz w:val="19"/>
          <w:szCs w:val="19"/>
        </w:rPr>
        <mc:AlternateContent>
          <mc:Choice Requires="wps">
            <w:drawing>
              <wp:anchor distT="0" distB="0" distL="114300" distR="114300" simplePos="0" relativeHeight="251681792" behindDoc="0" locked="0" layoutInCell="1" allowOverlap="1" wp14:anchorId="4A33BA8C" wp14:editId="09E75B4B">
                <wp:simplePos x="0" y="0"/>
                <wp:positionH relativeFrom="column">
                  <wp:posOffset>4257675</wp:posOffset>
                </wp:positionH>
                <wp:positionV relativeFrom="paragraph">
                  <wp:posOffset>278130</wp:posOffset>
                </wp:positionV>
                <wp:extent cx="209550" cy="209550"/>
                <wp:effectExtent l="0" t="0" r="0" b="0"/>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13A8FC" id="Rectangle 7" o:spid="_x0000_s1026" style="position:absolute;margin-left:335.25pt;margin-top:21.9pt;width:16.5pt;height:1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"/>
            </w:pict>
          </mc:Fallback>
        </mc:AlternateContent>
      </w:r>
      <w:r>
        <w:rPr>
          <w:rFonts w:ascii="Verdana" w:hAnsi="Verdana"/>
          <w:noProof/>
          <w:sz w:val="19"/>
          <w:szCs w:val="19"/>
        </w:rPr>
        <mc:AlternateContent>
          <mc:Choice Requires="wps">
            <w:drawing>
              <wp:anchor distT="4294967295" distB="4294967295" distL="114300" distR="114300" simplePos="0" relativeHeight="251679744" behindDoc="0" locked="0" layoutInCell="1" allowOverlap="1" wp14:anchorId="3D887B01" wp14:editId="65423424">
                <wp:simplePos x="0" y="0"/>
                <wp:positionH relativeFrom="column">
                  <wp:posOffset>1771650</wp:posOffset>
                </wp:positionH>
                <wp:positionV relativeFrom="paragraph">
                  <wp:posOffset>154304</wp:posOffset>
                </wp:positionV>
                <wp:extent cx="4429125" cy="0"/>
                <wp:effectExtent l="0" t="0" r="0" b="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29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808B5A" id="AutoShape 5" o:spid="_x0000_s1026" type="#_x0000_t32" style="position:absolute;margin-left:139.5pt;margin-top:12.15pt;width:348.75pt;height:0;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"/>
            </w:pict>
          </mc:Fallback>
        </mc:AlternateContent>
      </w:r>
      <w:r w:rsidR="000B2A8D" w:rsidRPr="005604FD">
        <w:rPr>
          <w:rFonts w:ascii="Verdana" w:hAnsi="Verdana"/>
          <w:sz w:val="19"/>
          <w:szCs w:val="19"/>
        </w:rPr>
        <w:t xml:space="preserve">Year of Establishment </w:t>
      </w:r>
      <w:r w:rsidR="000B2A8D">
        <w:rPr>
          <w:rFonts w:ascii="Verdana" w:hAnsi="Verdana"/>
          <w:sz w:val="19"/>
          <w:szCs w:val="19"/>
        </w:rPr>
        <w:tab/>
      </w:r>
      <w:r w:rsidR="000B2A8D" w:rsidRPr="005604FD">
        <w:rPr>
          <w:rFonts w:ascii="Verdana" w:hAnsi="Verdana"/>
          <w:sz w:val="19"/>
          <w:szCs w:val="19"/>
        </w:rPr>
        <w:t>:</w:t>
      </w:r>
      <w:r w:rsidR="000B2A8D" w:rsidRPr="005604FD">
        <w:rPr>
          <w:rFonts w:ascii="Verdana" w:hAnsi="Verdana"/>
          <w:sz w:val="19"/>
          <w:szCs w:val="19"/>
        </w:rPr>
        <w:tab/>
      </w:r>
    </w:p>
    <w:p w14:paraId="369A4F60" w14:textId="6CB4A50C" w:rsidR="000B2A8D" w:rsidRPr="005604FD" w:rsidRDefault="00E2349C" w:rsidP="000B2A8D">
      <w:pPr>
        <w:tabs>
          <w:tab w:val="left" w:pos="2610"/>
        </w:tabs>
        <w:rPr>
          <w:rFonts w:ascii="Verdana" w:hAnsi="Verdana"/>
          <w:sz w:val="19"/>
          <w:szCs w:val="19"/>
        </w:rPr>
      </w:pPr>
      <w:r>
        <w:rPr>
          <w:rFonts w:ascii="Verdana" w:hAnsi="Verdana"/>
          <w:noProof/>
          <w:sz w:val="19"/>
          <w:szCs w:val="19"/>
        </w:rPr>
        <mc:AlternateContent>
          <mc:Choice Requires="wps">
            <w:drawing>
              <wp:anchor distT="0" distB="0" distL="114300" distR="114300" simplePos="0" relativeHeight="251683840" behindDoc="0" locked="0" layoutInCell="1" allowOverlap="1" wp14:anchorId="37E3AFA7" wp14:editId="4F2F82AA">
                <wp:simplePos x="0" y="0"/>
                <wp:positionH relativeFrom="column">
                  <wp:posOffset>2484755</wp:posOffset>
                </wp:positionH>
                <wp:positionV relativeFrom="paragraph">
                  <wp:posOffset>287655</wp:posOffset>
                </wp:positionV>
                <wp:extent cx="209550" cy="209550"/>
                <wp:effectExtent l="0" t="0" r="0" b="0"/>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E18A99" id="Rectangle 9" o:spid="_x0000_s1026" style="position:absolute;margin-left:195.65pt;margin-top:22.65pt;width:16.5pt;height:1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"/>
            </w:pict>
          </mc:Fallback>
        </mc:AlternateContent>
      </w:r>
      <w:r w:rsidR="000B2A8D" w:rsidRPr="005604FD">
        <w:rPr>
          <w:rFonts w:ascii="Verdana" w:hAnsi="Verdana"/>
          <w:sz w:val="19"/>
          <w:szCs w:val="19"/>
        </w:rPr>
        <w:t xml:space="preserve">Ownership Pattern </w:t>
      </w:r>
      <w:r w:rsidR="000B2A8D">
        <w:rPr>
          <w:rFonts w:ascii="Verdana" w:hAnsi="Verdana"/>
          <w:sz w:val="19"/>
          <w:szCs w:val="19"/>
        </w:rPr>
        <w:tab/>
      </w:r>
      <w:r w:rsidR="000B2A8D" w:rsidRPr="005604FD">
        <w:rPr>
          <w:rFonts w:ascii="Verdana" w:hAnsi="Verdana"/>
          <w:sz w:val="19"/>
          <w:szCs w:val="19"/>
        </w:rPr>
        <w:t xml:space="preserve">:Proprietary        </w:t>
      </w:r>
      <w:r w:rsidR="000B2A8D">
        <w:rPr>
          <w:rFonts w:ascii="Verdana" w:hAnsi="Verdana"/>
          <w:sz w:val="19"/>
          <w:szCs w:val="19"/>
        </w:rPr>
        <w:tab/>
      </w:r>
      <w:r w:rsidR="00D800A7">
        <w:rPr>
          <w:rFonts w:ascii="Verdana" w:hAnsi="Verdana"/>
          <w:sz w:val="19"/>
          <w:szCs w:val="19"/>
        </w:rPr>
        <w:tab/>
      </w:r>
      <w:r w:rsidR="000B2A8D" w:rsidRPr="005604FD">
        <w:rPr>
          <w:rFonts w:ascii="Verdana" w:hAnsi="Verdana"/>
          <w:sz w:val="19"/>
          <w:szCs w:val="19"/>
        </w:rPr>
        <w:t xml:space="preserve">Partnership </w:t>
      </w:r>
      <w:r w:rsidR="000B2A8D">
        <w:rPr>
          <w:rFonts w:ascii="Verdana" w:hAnsi="Verdana"/>
          <w:sz w:val="19"/>
          <w:szCs w:val="19"/>
        </w:rPr>
        <w:tab/>
      </w:r>
      <w:r w:rsidR="000B2A8D">
        <w:rPr>
          <w:rFonts w:ascii="Verdana" w:hAnsi="Verdana"/>
          <w:sz w:val="19"/>
          <w:szCs w:val="19"/>
        </w:rPr>
        <w:tab/>
      </w:r>
      <w:r w:rsidR="000B2A8D">
        <w:rPr>
          <w:rFonts w:ascii="Verdana" w:hAnsi="Verdana"/>
          <w:sz w:val="19"/>
          <w:szCs w:val="19"/>
        </w:rPr>
        <w:tab/>
      </w:r>
    </w:p>
    <w:p w14:paraId="58E3DFD4" w14:textId="77777777" w:rsidR="000B2A8D" w:rsidRPr="005604FD" w:rsidRDefault="000B2A8D" w:rsidP="000B2A8D">
      <w:pPr>
        <w:tabs>
          <w:tab w:val="left" w:pos="2610"/>
        </w:tabs>
        <w:ind w:left="1440" w:firstLine="720"/>
        <w:rPr>
          <w:rFonts w:ascii="Verdana" w:hAnsi="Verdana"/>
          <w:sz w:val="19"/>
          <w:szCs w:val="19"/>
        </w:rPr>
      </w:pPr>
      <w:r>
        <w:rPr>
          <w:rFonts w:ascii="Verdana" w:hAnsi="Verdana"/>
          <w:sz w:val="19"/>
          <w:szCs w:val="19"/>
        </w:rPr>
        <w:tab/>
      </w:r>
      <w:r w:rsidRPr="005604FD">
        <w:rPr>
          <w:rFonts w:ascii="Verdana" w:hAnsi="Verdana"/>
          <w:sz w:val="19"/>
          <w:szCs w:val="19"/>
        </w:rPr>
        <w:t>Pvt</w:t>
      </w:r>
      <w:r>
        <w:rPr>
          <w:rFonts w:ascii="Verdana" w:hAnsi="Verdana"/>
          <w:sz w:val="19"/>
          <w:szCs w:val="19"/>
        </w:rPr>
        <w:t xml:space="preserve">. </w:t>
      </w:r>
      <w:r w:rsidRPr="005604FD">
        <w:rPr>
          <w:rFonts w:ascii="Verdana" w:hAnsi="Verdana"/>
          <w:sz w:val="19"/>
          <w:szCs w:val="19"/>
        </w:rPr>
        <w:t xml:space="preserve">Limited        </w:t>
      </w:r>
      <w:r>
        <w:rPr>
          <w:rFonts w:ascii="Verdana" w:hAnsi="Verdana"/>
          <w:sz w:val="19"/>
          <w:szCs w:val="19"/>
        </w:rPr>
        <w:tab/>
      </w:r>
      <w:r w:rsidR="00D800A7">
        <w:rPr>
          <w:rFonts w:ascii="Verdana" w:hAnsi="Verdana"/>
          <w:sz w:val="19"/>
          <w:szCs w:val="19"/>
        </w:rPr>
        <w:tab/>
      </w:r>
      <w:r w:rsidRPr="005604FD">
        <w:rPr>
          <w:rFonts w:ascii="Verdana" w:hAnsi="Verdana"/>
          <w:sz w:val="19"/>
          <w:szCs w:val="19"/>
        </w:rPr>
        <w:t>Public Limited</w:t>
      </w:r>
    </w:p>
    <w:p w14:paraId="390EAC92" w14:textId="77777777" w:rsidR="000B2A8D" w:rsidRPr="005604FD" w:rsidRDefault="000B2A8D" w:rsidP="000B2A8D">
      <w:pPr>
        <w:tabs>
          <w:tab w:val="left" w:pos="2610"/>
        </w:tabs>
        <w:rPr>
          <w:rFonts w:ascii="Verdana" w:hAnsi="Verdana"/>
          <w:sz w:val="19"/>
          <w:szCs w:val="19"/>
        </w:rPr>
      </w:pPr>
      <w:r w:rsidRPr="005604FD">
        <w:rPr>
          <w:rFonts w:ascii="Verdana" w:hAnsi="Verdana"/>
          <w:sz w:val="19"/>
          <w:szCs w:val="19"/>
        </w:rPr>
        <w:t>Address of Correspondence :</w:t>
      </w:r>
      <w:r w:rsidRPr="005604FD">
        <w:rPr>
          <w:rFonts w:ascii="Verdana" w:hAnsi="Verdana"/>
          <w:sz w:val="19"/>
          <w:szCs w:val="19"/>
        </w:rPr>
        <w:tab/>
      </w:r>
    </w:p>
    <w:p w14:paraId="02FF2DBE" w14:textId="77777777" w:rsidR="000B2A8D" w:rsidRDefault="000B2A8D" w:rsidP="000B2A8D">
      <w:pPr>
        <w:tabs>
          <w:tab w:val="left" w:pos="2610"/>
        </w:tabs>
        <w:rPr>
          <w:rFonts w:ascii="Verdana" w:hAnsi="Verdana"/>
          <w:sz w:val="19"/>
          <w:szCs w:val="19"/>
        </w:rPr>
      </w:pPr>
    </w:p>
    <w:p w14:paraId="128A7731" w14:textId="77777777" w:rsidR="000B2A8D" w:rsidRPr="005604FD" w:rsidRDefault="000B2A8D" w:rsidP="000B2A8D">
      <w:pPr>
        <w:tabs>
          <w:tab w:val="left" w:pos="2610"/>
        </w:tabs>
        <w:rPr>
          <w:rFonts w:ascii="Verdana" w:hAnsi="Verdana"/>
          <w:sz w:val="19"/>
          <w:szCs w:val="19"/>
        </w:rPr>
      </w:pPr>
      <w:r w:rsidRPr="005604FD">
        <w:rPr>
          <w:rFonts w:ascii="Verdana" w:hAnsi="Verdana"/>
          <w:sz w:val="19"/>
          <w:szCs w:val="19"/>
        </w:rPr>
        <w:t xml:space="preserve">Country </w:t>
      </w:r>
      <w:r>
        <w:rPr>
          <w:rFonts w:ascii="Verdana" w:hAnsi="Verdana"/>
          <w:sz w:val="19"/>
          <w:szCs w:val="19"/>
        </w:rPr>
        <w:t>&amp; Zip code</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650B49E0" w14:textId="77777777" w:rsidR="000B2A8D" w:rsidRPr="005604FD" w:rsidRDefault="000B2A8D" w:rsidP="000B2A8D">
      <w:pPr>
        <w:tabs>
          <w:tab w:val="left" w:pos="2610"/>
        </w:tabs>
        <w:rPr>
          <w:rFonts w:ascii="Verdana" w:hAnsi="Verdana"/>
          <w:sz w:val="19"/>
          <w:szCs w:val="19"/>
        </w:rPr>
      </w:pPr>
      <w:r w:rsidRPr="005604FD">
        <w:rPr>
          <w:rFonts w:ascii="Verdana" w:hAnsi="Verdana"/>
          <w:sz w:val="19"/>
          <w:szCs w:val="19"/>
        </w:rPr>
        <w:t xml:space="preserve">Mobile Number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7D1DF442" w14:textId="77777777" w:rsidR="000B2A8D" w:rsidRPr="005604FD" w:rsidRDefault="000B2A8D" w:rsidP="000B2A8D">
      <w:pPr>
        <w:tabs>
          <w:tab w:val="left" w:pos="2610"/>
        </w:tabs>
        <w:rPr>
          <w:rFonts w:ascii="Verdana" w:hAnsi="Verdana"/>
          <w:sz w:val="19"/>
          <w:szCs w:val="19"/>
        </w:rPr>
      </w:pPr>
      <w:r w:rsidRPr="005604FD">
        <w:rPr>
          <w:rFonts w:ascii="Verdana" w:hAnsi="Verdana"/>
          <w:sz w:val="19"/>
          <w:szCs w:val="19"/>
        </w:rPr>
        <w:t xml:space="preserve">Direct Landline Number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013078AC" w14:textId="77777777" w:rsidR="000B2A8D" w:rsidRDefault="000B2A8D" w:rsidP="000B2A8D">
      <w:pPr>
        <w:tabs>
          <w:tab w:val="left" w:pos="2610"/>
        </w:tabs>
        <w:rPr>
          <w:rFonts w:ascii="Verdana" w:hAnsi="Verdana"/>
          <w:sz w:val="19"/>
          <w:szCs w:val="19"/>
        </w:rPr>
      </w:pPr>
      <w:r w:rsidRPr="005604FD">
        <w:rPr>
          <w:rFonts w:ascii="Verdana" w:hAnsi="Verdana"/>
          <w:sz w:val="19"/>
          <w:szCs w:val="19"/>
        </w:rPr>
        <w:t xml:space="preserve">Fax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3B921927" w14:textId="77777777" w:rsidR="000B2A8D" w:rsidRPr="005604FD" w:rsidRDefault="000B2A8D" w:rsidP="000B2A8D">
      <w:pPr>
        <w:tabs>
          <w:tab w:val="left" w:pos="2610"/>
        </w:tabs>
        <w:rPr>
          <w:rFonts w:ascii="Verdana" w:hAnsi="Verdana"/>
          <w:sz w:val="19"/>
          <w:szCs w:val="19"/>
        </w:rPr>
      </w:pPr>
      <w:r w:rsidRPr="005604FD">
        <w:rPr>
          <w:rFonts w:ascii="Verdana" w:hAnsi="Verdana"/>
          <w:sz w:val="19"/>
          <w:szCs w:val="19"/>
        </w:rPr>
        <w:t xml:space="preserve">Website URL </w:t>
      </w:r>
      <w:r>
        <w:rPr>
          <w:rFonts w:ascii="Verdana" w:hAnsi="Verdana"/>
          <w:sz w:val="19"/>
          <w:szCs w:val="19"/>
        </w:rPr>
        <w:tab/>
      </w:r>
      <w:r w:rsidRPr="005604FD">
        <w:rPr>
          <w:rFonts w:ascii="Verdana" w:hAnsi="Verdana"/>
          <w:sz w:val="19"/>
          <w:szCs w:val="19"/>
        </w:rPr>
        <w:t>:</w:t>
      </w:r>
      <w:r w:rsidRPr="005604FD">
        <w:rPr>
          <w:rFonts w:ascii="Verdana" w:hAnsi="Verdana"/>
          <w:sz w:val="19"/>
          <w:szCs w:val="19"/>
        </w:rPr>
        <w:tab/>
      </w:r>
    </w:p>
    <w:p w14:paraId="6EDBCF9F" w14:textId="77777777" w:rsidR="000B2A8D" w:rsidRDefault="000B2A8D" w:rsidP="000B2A8D">
      <w:pPr>
        <w:spacing w:after="0"/>
        <w:rPr>
          <w:rFonts w:ascii="Verdana" w:hAnsi="Verdana"/>
          <w:b/>
          <w:sz w:val="19"/>
          <w:szCs w:val="19"/>
        </w:rPr>
      </w:pPr>
    </w:p>
    <w:p w14:paraId="01B905FE" w14:textId="77777777" w:rsidR="00E321E2" w:rsidRPr="00E321E2" w:rsidRDefault="00E321E2" w:rsidP="00E321E2">
      <w:pPr>
        <w:spacing w:after="0"/>
        <w:jc w:val="both"/>
        <w:rPr>
          <w:b/>
        </w:rPr>
      </w:pPr>
      <w:r w:rsidRPr="00E321E2">
        <w:rPr>
          <w:b/>
        </w:rPr>
        <w:t>Qualification &amp; Experience (in case of individual); Please use extra sheet if required</w:t>
      </w:r>
    </w:p>
    <w:p w14:paraId="3227A53C" w14:textId="7847533F" w:rsidR="00E321E2" w:rsidRPr="00E321E2" w:rsidRDefault="00E2349C" w:rsidP="00E321E2">
      <w:pPr>
        <w:spacing w:after="0"/>
        <w:jc w:val="both"/>
      </w:pPr>
      <w:r>
        <w:rPr>
          <w:noProof/>
        </w:rPr>
        <mc:AlternateContent>
          <mc:Choice Requires="wps">
            <w:drawing>
              <wp:anchor distT="0" distB="0" distL="114300" distR="114300" simplePos="0" relativeHeight="251693056" behindDoc="0" locked="0" layoutInCell="1" allowOverlap="1" wp14:anchorId="34D66ECA" wp14:editId="0D8D1410">
                <wp:simplePos x="0" y="0"/>
                <wp:positionH relativeFrom="column">
                  <wp:posOffset>15240</wp:posOffset>
                </wp:positionH>
                <wp:positionV relativeFrom="paragraph">
                  <wp:posOffset>86360</wp:posOffset>
                </wp:positionV>
                <wp:extent cx="6185535" cy="1781810"/>
                <wp:effectExtent l="0" t="0" r="5715" b="8890"/>
                <wp:wrapNone/>
                <wp:docPr id="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5535" cy="1781810"/>
                        </a:xfrm>
                        <a:prstGeom prst="rect">
                          <a:avLst/>
                        </a:prstGeom>
                        <a:solidFill>
                          <a:srgbClr val="FFFFFF"/>
                        </a:solidFill>
                        <a:ln w="9525">
                          <a:solidFill>
                            <a:srgbClr val="000000"/>
                          </a:solidFill>
                          <a:miter lim="800000"/>
                          <a:headEnd/>
                          <a:tailEnd/>
                        </a:ln>
                      </wps:spPr>
                      <wps:txbx>
                        <w:txbxContent>
                          <w:p w14:paraId="4F16150B"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4D66ECA" id="_x0000_t202" coordsize="21600,21600" o:spt="202" path="m,l,21600r21600,l21600,xe">
                <v:stroke joinstyle="miter"/>
                <v:path gradientshapeok="t" o:connecttype="rect"/>
              </v:shapetype>
              <v:shape id="Text Box 21" o:spid="_x0000_s1026" type="#_x0000_t202" style="position:absolute;left:0;text-align:left;margin-left:1.2pt;margin-top:6.8pt;width:487.05pt;height:140.3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">
                <v:textbox>
                  <w:txbxContent>
                    <w:p w14:paraId="4F16150B" w14:textId="77777777" w:rsidR="00E321E2" w:rsidRDefault="00E321E2" w:rsidP="00E321E2"/>
                  </w:txbxContent>
                </v:textbox>
              </v:shape>
            </w:pict>
          </mc:Fallback>
        </mc:AlternateContent>
      </w:r>
    </w:p>
    <w:p w14:paraId="35FABEF9" w14:textId="77777777" w:rsidR="00E321E2" w:rsidRPr="00E321E2" w:rsidRDefault="00E321E2" w:rsidP="00E321E2">
      <w:pPr>
        <w:spacing w:after="0"/>
        <w:jc w:val="both"/>
      </w:pPr>
    </w:p>
    <w:p w14:paraId="6F7D2E92" w14:textId="77777777" w:rsidR="00E321E2" w:rsidRPr="00E321E2" w:rsidRDefault="00E321E2" w:rsidP="00E321E2">
      <w:pPr>
        <w:spacing w:after="0"/>
        <w:jc w:val="both"/>
      </w:pPr>
    </w:p>
    <w:p w14:paraId="30708842" w14:textId="77777777" w:rsidR="00E321E2" w:rsidRPr="00E321E2" w:rsidRDefault="00E321E2" w:rsidP="00E321E2">
      <w:pPr>
        <w:spacing w:after="0"/>
        <w:jc w:val="both"/>
      </w:pPr>
    </w:p>
    <w:p w14:paraId="68281122" w14:textId="77777777" w:rsidR="00E321E2" w:rsidRPr="00E321E2" w:rsidRDefault="00E321E2" w:rsidP="00E321E2">
      <w:pPr>
        <w:spacing w:after="0"/>
        <w:jc w:val="both"/>
      </w:pPr>
    </w:p>
    <w:p w14:paraId="6426384A" w14:textId="77777777" w:rsidR="00E321E2" w:rsidRPr="00E321E2" w:rsidRDefault="00E321E2" w:rsidP="00E321E2">
      <w:pPr>
        <w:spacing w:after="0"/>
        <w:jc w:val="both"/>
      </w:pPr>
    </w:p>
    <w:p w14:paraId="294A6126" w14:textId="77777777" w:rsidR="00E321E2" w:rsidRPr="00E321E2" w:rsidRDefault="00E321E2" w:rsidP="00E321E2">
      <w:pPr>
        <w:spacing w:after="0"/>
        <w:jc w:val="both"/>
      </w:pPr>
    </w:p>
    <w:p w14:paraId="257DC8B8" w14:textId="77777777" w:rsidR="00E321E2" w:rsidRPr="00E321E2" w:rsidRDefault="00E321E2" w:rsidP="00E321E2">
      <w:pPr>
        <w:spacing w:after="0"/>
        <w:jc w:val="both"/>
      </w:pPr>
    </w:p>
    <w:p w14:paraId="658A137B" w14:textId="77777777" w:rsidR="00E321E2" w:rsidRPr="00E321E2" w:rsidRDefault="00E321E2" w:rsidP="00E321E2">
      <w:pPr>
        <w:spacing w:after="0"/>
        <w:jc w:val="both"/>
      </w:pPr>
    </w:p>
    <w:p w14:paraId="7D1A5150" w14:textId="77777777" w:rsidR="00C414F3" w:rsidRDefault="00C414F3" w:rsidP="00E321E2">
      <w:pPr>
        <w:spacing w:after="0"/>
        <w:jc w:val="both"/>
        <w:rPr>
          <w:b/>
        </w:rPr>
      </w:pPr>
    </w:p>
    <w:p w14:paraId="75AE5F06" w14:textId="77777777" w:rsidR="00E321E2" w:rsidRPr="00E321E2" w:rsidRDefault="00E321E2" w:rsidP="00E321E2">
      <w:pPr>
        <w:spacing w:after="0"/>
        <w:jc w:val="both"/>
        <w:rPr>
          <w:b/>
        </w:rPr>
      </w:pPr>
      <w:r w:rsidRPr="00E321E2">
        <w:rPr>
          <w:b/>
        </w:rPr>
        <w:t xml:space="preserve">Contribution that merit this award; please </w:t>
      </w:r>
      <w:r>
        <w:rPr>
          <w:b/>
        </w:rPr>
        <w:t>write a brief note here and enclose details separately</w:t>
      </w:r>
    </w:p>
    <w:p w14:paraId="3D8057D9" w14:textId="27FDB733" w:rsidR="00E321E2" w:rsidRPr="00E321E2" w:rsidRDefault="00E2349C" w:rsidP="00E321E2">
      <w:pPr>
        <w:spacing w:after="0"/>
        <w:jc w:val="both"/>
      </w:pPr>
      <w:r>
        <w:rPr>
          <w:noProof/>
        </w:rPr>
        <mc:AlternateContent>
          <mc:Choice Requires="wps">
            <w:drawing>
              <wp:anchor distT="0" distB="0" distL="114300" distR="114300" simplePos="0" relativeHeight="251694080" behindDoc="0" locked="0" layoutInCell="1" allowOverlap="1" wp14:anchorId="2164FC0C" wp14:editId="2888ED20">
                <wp:simplePos x="0" y="0"/>
                <wp:positionH relativeFrom="column">
                  <wp:posOffset>24765</wp:posOffset>
                </wp:positionH>
                <wp:positionV relativeFrom="paragraph">
                  <wp:posOffset>146685</wp:posOffset>
                </wp:positionV>
                <wp:extent cx="6176010" cy="1781175"/>
                <wp:effectExtent l="0" t="0" r="0" b="9525"/>
                <wp:wrapNone/>
                <wp:docPr id="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6010" cy="1781175"/>
                        </a:xfrm>
                        <a:prstGeom prst="rect">
                          <a:avLst/>
                        </a:prstGeom>
                        <a:solidFill>
                          <a:srgbClr val="FFFFFF"/>
                        </a:solidFill>
                        <a:ln w="9525">
                          <a:solidFill>
                            <a:srgbClr val="000000"/>
                          </a:solidFill>
                          <a:miter lim="800000"/>
                          <a:headEnd/>
                          <a:tailEnd/>
                        </a:ln>
                      </wps:spPr>
                      <wps:txbx>
                        <w:txbxContent>
                          <w:p w14:paraId="26D20709"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64FC0C" id="Text Box 22" o:spid="_x0000_s1027" type="#_x0000_t202" style="position:absolute;left:0;text-align:left;margin-left:1.95pt;margin-top:11.55pt;width:486.3pt;height:140.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">
                <v:textbox>
                  <w:txbxContent>
                    <w:p w14:paraId="26D20709" w14:textId="77777777" w:rsidR="00E321E2" w:rsidRDefault="00E321E2" w:rsidP="00E321E2"/>
                  </w:txbxContent>
                </v:textbox>
              </v:shape>
            </w:pict>
          </mc:Fallback>
        </mc:AlternateContent>
      </w:r>
    </w:p>
    <w:p w14:paraId="7FB7049B" w14:textId="77777777" w:rsidR="00E321E2" w:rsidRPr="00E321E2" w:rsidRDefault="00E321E2" w:rsidP="00E321E2">
      <w:pPr>
        <w:spacing w:after="0"/>
        <w:jc w:val="both"/>
      </w:pPr>
    </w:p>
    <w:p w14:paraId="2B38BA47" w14:textId="77777777" w:rsidR="00E321E2" w:rsidRPr="00E321E2" w:rsidRDefault="00E321E2" w:rsidP="00E321E2">
      <w:pPr>
        <w:spacing w:after="0"/>
        <w:jc w:val="both"/>
      </w:pPr>
    </w:p>
    <w:p w14:paraId="3A4EF4F5" w14:textId="77777777" w:rsidR="00E321E2" w:rsidRPr="00E321E2" w:rsidRDefault="00E321E2" w:rsidP="00E321E2">
      <w:pPr>
        <w:spacing w:after="0"/>
        <w:jc w:val="both"/>
      </w:pPr>
    </w:p>
    <w:p w14:paraId="02183991" w14:textId="77777777" w:rsidR="00E321E2" w:rsidRPr="00E321E2" w:rsidRDefault="00E321E2" w:rsidP="00E321E2">
      <w:pPr>
        <w:spacing w:after="0"/>
        <w:jc w:val="both"/>
      </w:pPr>
    </w:p>
    <w:p w14:paraId="76652BFD" w14:textId="77777777" w:rsidR="00E321E2" w:rsidRPr="00E321E2" w:rsidRDefault="00E321E2" w:rsidP="00E321E2">
      <w:pPr>
        <w:spacing w:after="0"/>
        <w:jc w:val="both"/>
      </w:pPr>
    </w:p>
    <w:p w14:paraId="55455E67" w14:textId="77777777" w:rsidR="00E321E2" w:rsidRPr="00E321E2" w:rsidRDefault="00E321E2" w:rsidP="00E321E2">
      <w:pPr>
        <w:spacing w:after="0"/>
        <w:jc w:val="both"/>
      </w:pPr>
    </w:p>
    <w:p w14:paraId="61437998" w14:textId="77777777" w:rsidR="00C414F3" w:rsidRDefault="00E321E2" w:rsidP="00E321E2">
      <w:pPr>
        <w:spacing w:after="0"/>
        <w:jc w:val="both"/>
        <w:rPr>
          <w:b/>
        </w:rPr>
      </w:pPr>
      <w:r w:rsidRPr="00E321E2">
        <w:rPr>
          <w:b/>
        </w:rPr>
        <w:lastRenderedPageBreak/>
        <w:t xml:space="preserve">Brief details of projects / services carried by nominee; please </w:t>
      </w:r>
      <w:r>
        <w:rPr>
          <w:b/>
        </w:rPr>
        <w:t>write a brief note here and enclose details separately</w:t>
      </w:r>
    </w:p>
    <w:p w14:paraId="749CB6CC" w14:textId="4CA661D1" w:rsidR="00E321E2" w:rsidRPr="00E321E2" w:rsidRDefault="00E2349C" w:rsidP="00E321E2">
      <w:pPr>
        <w:spacing w:after="0"/>
        <w:jc w:val="both"/>
      </w:pPr>
      <w:r>
        <w:rPr>
          <w:noProof/>
        </w:rPr>
        <mc:AlternateContent>
          <mc:Choice Requires="wps">
            <w:drawing>
              <wp:anchor distT="0" distB="0" distL="114300" distR="114300" simplePos="0" relativeHeight="251696128" behindDoc="0" locked="0" layoutInCell="1" allowOverlap="1" wp14:anchorId="3A2628D5" wp14:editId="3E6F3DE5">
                <wp:simplePos x="0" y="0"/>
                <wp:positionH relativeFrom="column">
                  <wp:posOffset>24765</wp:posOffset>
                </wp:positionH>
                <wp:positionV relativeFrom="paragraph">
                  <wp:posOffset>41910</wp:posOffset>
                </wp:positionV>
                <wp:extent cx="6132830" cy="1617345"/>
                <wp:effectExtent l="0" t="0" r="1270" b="1905"/>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2830" cy="1617345"/>
                        </a:xfrm>
                        <a:prstGeom prst="rect">
                          <a:avLst/>
                        </a:prstGeom>
                        <a:solidFill>
                          <a:srgbClr val="FFFFFF"/>
                        </a:solidFill>
                        <a:ln w="9525">
                          <a:solidFill>
                            <a:srgbClr val="000000"/>
                          </a:solidFill>
                          <a:miter lim="800000"/>
                          <a:headEnd/>
                          <a:tailEnd/>
                        </a:ln>
                      </wps:spPr>
                      <wps:txbx>
                        <w:txbxContent>
                          <w:p w14:paraId="4DD84A1A"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2628D5" id="Text Box 24" o:spid="_x0000_s1028" type="#_x0000_t202" style="position:absolute;left:0;text-align:left;margin-left:1.95pt;margin-top:3.3pt;width:482.9pt;height:127.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">
                <v:textbox>
                  <w:txbxContent>
                    <w:p w14:paraId="4DD84A1A" w14:textId="77777777" w:rsidR="00E321E2" w:rsidRDefault="00E321E2" w:rsidP="00E321E2"/>
                  </w:txbxContent>
                </v:textbox>
              </v:shape>
            </w:pict>
          </mc:Fallback>
        </mc:AlternateContent>
      </w:r>
    </w:p>
    <w:p w14:paraId="3B1DB69B" w14:textId="77777777" w:rsidR="00E321E2" w:rsidRPr="00E321E2" w:rsidRDefault="00E321E2" w:rsidP="00E321E2">
      <w:pPr>
        <w:spacing w:after="0"/>
        <w:jc w:val="both"/>
      </w:pPr>
    </w:p>
    <w:p w14:paraId="7DF333F1" w14:textId="77777777" w:rsidR="00E321E2" w:rsidRPr="00E321E2" w:rsidRDefault="00E321E2" w:rsidP="00E321E2">
      <w:pPr>
        <w:spacing w:after="0"/>
        <w:jc w:val="both"/>
      </w:pPr>
    </w:p>
    <w:p w14:paraId="761CAA5F" w14:textId="77777777" w:rsidR="00E321E2" w:rsidRPr="00E321E2" w:rsidRDefault="00E321E2" w:rsidP="00E321E2">
      <w:pPr>
        <w:spacing w:after="0"/>
        <w:jc w:val="both"/>
      </w:pPr>
    </w:p>
    <w:p w14:paraId="44C0E83C" w14:textId="77777777" w:rsidR="00E321E2" w:rsidRPr="00E321E2" w:rsidRDefault="00E321E2" w:rsidP="00E321E2">
      <w:pPr>
        <w:spacing w:after="0"/>
        <w:jc w:val="both"/>
      </w:pPr>
    </w:p>
    <w:p w14:paraId="379A2B07" w14:textId="77777777" w:rsidR="00E321E2" w:rsidRPr="00E321E2" w:rsidRDefault="00E321E2" w:rsidP="00E321E2">
      <w:pPr>
        <w:spacing w:after="0"/>
        <w:jc w:val="both"/>
      </w:pPr>
    </w:p>
    <w:p w14:paraId="30716E3B" w14:textId="77777777" w:rsidR="00E321E2" w:rsidRPr="00E321E2" w:rsidRDefault="00E321E2" w:rsidP="00E321E2">
      <w:pPr>
        <w:spacing w:after="0"/>
        <w:jc w:val="both"/>
      </w:pPr>
    </w:p>
    <w:p w14:paraId="0A9E9A3D" w14:textId="77777777" w:rsidR="00E321E2" w:rsidRPr="00E321E2" w:rsidRDefault="00E321E2" w:rsidP="00E321E2">
      <w:pPr>
        <w:spacing w:after="0"/>
        <w:jc w:val="both"/>
      </w:pPr>
    </w:p>
    <w:p w14:paraId="018FD09C" w14:textId="77777777" w:rsidR="00E321E2" w:rsidRPr="00E321E2" w:rsidRDefault="00E321E2" w:rsidP="00E321E2">
      <w:pPr>
        <w:spacing w:after="0"/>
        <w:jc w:val="both"/>
      </w:pPr>
    </w:p>
    <w:p w14:paraId="054297DD" w14:textId="77777777" w:rsidR="00E321E2" w:rsidRPr="00E321E2" w:rsidRDefault="00E321E2" w:rsidP="00E321E2">
      <w:pPr>
        <w:spacing w:after="0"/>
        <w:jc w:val="both"/>
        <w:rPr>
          <w:b/>
        </w:rPr>
      </w:pPr>
      <w:r w:rsidRPr="00E321E2">
        <w:rPr>
          <w:b/>
        </w:rPr>
        <w:t xml:space="preserve"> Any other relevant information; please use extra sheet if required</w:t>
      </w:r>
    </w:p>
    <w:p w14:paraId="66C8ACAF" w14:textId="54F5F364" w:rsidR="00E321E2" w:rsidRPr="00E321E2" w:rsidRDefault="00E2349C" w:rsidP="00E321E2">
      <w:pPr>
        <w:spacing w:after="0"/>
        <w:jc w:val="both"/>
      </w:pPr>
      <w:r>
        <w:rPr>
          <w:noProof/>
        </w:rPr>
        <mc:AlternateContent>
          <mc:Choice Requires="wps">
            <w:drawing>
              <wp:anchor distT="0" distB="0" distL="114300" distR="114300" simplePos="0" relativeHeight="251695104" behindDoc="0" locked="0" layoutInCell="1" allowOverlap="1" wp14:anchorId="64F9505D" wp14:editId="5B4A85A5">
                <wp:simplePos x="0" y="0"/>
                <wp:positionH relativeFrom="column">
                  <wp:posOffset>24765</wp:posOffset>
                </wp:positionH>
                <wp:positionV relativeFrom="paragraph">
                  <wp:posOffset>41275</wp:posOffset>
                </wp:positionV>
                <wp:extent cx="6132830" cy="1586865"/>
                <wp:effectExtent l="0" t="0" r="1270" b="0"/>
                <wp:wrapNone/>
                <wp:docPr id="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2830" cy="1586865"/>
                        </a:xfrm>
                        <a:prstGeom prst="rect">
                          <a:avLst/>
                        </a:prstGeom>
                        <a:solidFill>
                          <a:srgbClr val="FFFFFF"/>
                        </a:solidFill>
                        <a:ln w="9525">
                          <a:solidFill>
                            <a:srgbClr val="000000"/>
                          </a:solidFill>
                          <a:miter lim="800000"/>
                          <a:headEnd/>
                          <a:tailEnd/>
                        </a:ln>
                      </wps:spPr>
                      <wps:txbx>
                        <w:txbxContent>
                          <w:p w14:paraId="712631BD" w14:textId="77777777" w:rsidR="00E321E2" w:rsidRDefault="00E321E2" w:rsidP="00E321E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F9505D" id="Text Box 23" o:spid="_x0000_s1029" type="#_x0000_t202" style="position:absolute;left:0;text-align:left;margin-left:1.95pt;margin-top:3.25pt;width:482.9pt;height:124.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">
                <v:textbox>
                  <w:txbxContent>
                    <w:p w14:paraId="712631BD" w14:textId="77777777" w:rsidR="00E321E2" w:rsidRDefault="00E321E2" w:rsidP="00E321E2"/>
                  </w:txbxContent>
                </v:textbox>
              </v:shape>
            </w:pict>
          </mc:Fallback>
        </mc:AlternateContent>
      </w:r>
    </w:p>
    <w:p w14:paraId="3B95B223" w14:textId="77777777" w:rsidR="00E321E2" w:rsidRPr="00E321E2" w:rsidRDefault="00E321E2" w:rsidP="00E321E2">
      <w:pPr>
        <w:spacing w:after="0"/>
        <w:jc w:val="both"/>
      </w:pPr>
    </w:p>
    <w:p w14:paraId="78DFCD44" w14:textId="77777777" w:rsidR="00E321E2" w:rsidRPr="00E321E2" w:rsidRDefault="00E321E2" w:rsidP="00E321E2">
      <w:pPr>
        <w:spacing w:after="0"/>
        <w:jc w:val="both"/>
      </w:pPr>
    </w:p>
    <w:p w14:paraId="3CD2A0C4" w14:textId="77777777" w:rsidR="00E321E2" w:rsidRPr="00E321E2" w:rsidRDefault="00E321E2" w:rsidP="00E321E2">
      <w:pPr>
        <w:spacing w:after="0"/>
        <w:jc w:val="both"/>
      </w:pPr>
    </w:p>
    <w:p w14:paraId="776E4ACD" w14:textId="77777777" w:rsidR="00E321E2" w:rsidRPr="00E321E2" w:rsidRDefault="00E321E2" w:rsidP="00E321E2">
      <w:pPr>
        <w:spacing w:after="0"/>
        <w:jc w:val="both"/>
      </w:pPr>
    </w:p>
    <w:p w14:paraId="5D38A53D" w14:textId="77777777" w:rsidR="00E321E2" w:rsidRPr="00E321E2" w:rsidRDefault="00E321E2" w:rsidP="00E321E2">
      <w:pPr>
        <w:spacing w:after="0"/>
        <w:jc w:val="both"/>
      </w:pPr>
    </w:p>
    <w:p w14:paraId="6127FE48" w14:textId="77777777" w:rsidR="00E321E2" w:rsidRPr="00E321E2" w:rsidRDefault="00E321E2" w:rsidP="00E321E2">
      <w:pPr>
        <w:spacing w:after="0"/>
        <w:jc w:val="both"/>
      </w:pPr>
    </w:p>
    <w:p w14:paraId="56530A4A" w14:textId="77777777" w:rsidR="00E321E2" w:rsidRPr="00E321E2" w:rsidRDefault="00E321E2" w:rsidP="00E321E2">
      <w:pPr>
        <w:spacing w:after="0"/>
        <w:jc w:val="both"/>
      </w:pPr>
    </w:p>
    <w:p w14:paraId="4ABE9592" w14:textId="77777777" w:rsidR="00E321E2" w:rsidRPr="00E321E2" w:rsidRDefault="00E321E2" w:rsidP="00E321E2">
      <w:pPr>
        <w:spacing w:after="0"/>
        <w:jc w:val="both"/>
      </w:pPr>
    </w:p>
    <w:p w14:paraId="0C7CCFF8" w14:textId="77777777" w:rsidR="00E321E2" w:rsidRPr="00E321E2" w:rsidRDefault="00E321E2" w:rsidP="00E321E2">
      <w:pPr>
        <w:spacing w:after="0"/>
        <w:jc w:val="both"/>
        <w:rPr>
          <w:b/>
        </w:rPr>
      </w:pPr>
      <w:r w:rsidRPr="00E321E2">
        <w:rPr>
          <w:b/>
        </w:rPr>
        <w:t>Please tick the appropriate answer:</w:t>
      </w:r>
    </w:p>
    <w:p w14:paraId="2B430CF9" w14:textId="77777777" w:rsidR="00E321E2" w:rsidRPr="00E321E2" w:rsidRDefault="00E321E2" w:rsidP="00E321E2">
      <w:pPr>
        <w:spacing w:after="0"/>
        <w:jc w:val="both"/>
        <w:rPr>
          <w:b/>
        </w:rPr>
      </w:pPr>
    </w:p>
    <w:p w14:paraId="465588EB" w14:textId="77777777" w:rsidR="00E321E2" w:rsidRPr="00E321E2" w:rsidRDefault="00E321E2" w:rsidP="00D800A7">
      <w:pPr>
        <w:pStyle w:val="ListParagraph"/>
        <w:spacing w:after="0" w:line="360" w:lineRule="auto"/>
        <w:ind w:left="360"/>
        <w:contextualSpacing w:val="0"/>
        <w:jc w:val="both"/>
        <w:rPr>
          <w:rFonts w:cs="Arial"/>
          <w:b/>
          <w:color w:val="000000"/>
        </w:rPr>
      </w:pPr>
      <w:r w:rsidRPr="00E321E2">
        <w:rPr>
          <w:rFonts w:cs="Arial"/>
          <w:color w:val="000000"/>
        </w:rPr>
        <w:t>Are you the Member of Aqua Foundation</w:t>
      </w:r>
      <w:r w:rsidRPr="00E321E2">
        <w:rPr>
          <w:rFonts w:cs="Arial"/>
          <w:color w:val="000000"/>
        </w:rPr>
        <w:tab/>
      </w:r>
      <w:r w:rsidRPr="00E321E2">
        <w:rPr>
          <w:rFonts w:cs="Arial"/>
          <w:color w:val="000000"/>
        </w:rPr>
        <w:tab/>
      </w:r>
      <w:r w:rsidRPr="00E321E2">
        <w:rPr>
          <w:rFonts w:cs="Arial"/>
          <w:color w:val="000000"/>
        </w:rPr>
        <w:tab/>
      </w:r>
      <w:r w:rsidRPr="00E321E2">
        <w:rPr>
          <w:rFonts w:cs="Arial"/>
          <w:b/>
          <w:color w:val="000000"/>
        </w:rPr>
        <w:tab/>
      </w:r>
      <w:r w:rsidRPr="00E321E2">
        <w:rPr>
          <w:rFonts w:cs="Arial"/>
          <w:b/>
          <w:color w:val="000000"/>
        </w:rPr>
        <w:tab/>
      </w:r>
      <w:r w:rsidRPr="00E321E2">
        <w:rPr>
          <w:rFonts w:cs="Arial"/>
          <w:color w:val="000000"/>
        </w:rPr>
        <w:t>YES</w:t>
      </w:r>
      <w:r w:rsidRPr="00E321E2">
        <w:rPr>
          <w:rFonts w:cs="Arial"/>
          <w:color w:val="000000"/>
        </w:rPr>
        <w:tab/>
        <w:t>NO</w:t>
      </w:r>
    </w:p>
    <w:p w14:paraId="5A727EC1" w14:textId="77777777" w:rsidR="00E321E2" w:rsidRDefault="00E321E2" w:rsidP="00D800A7">
      <w:pPr>
        <w:pStyle w:val="ListParagraph"/>
        <w:spacing w:after="0" w:line="360" w:lineRule="auto"/>
        <w:ind w:left="360"/>
        <w:contextualSpacing w:val="0"/>
        <w:jc w:val="both"/>
        <w:rPr>
          <w:rFonts w:cs="Arial"/>
          <w:color w:val="000000"/>
        </w:rPr>
      </w:pPr>
      <w:r w:rsidRPr="00E321E2">
        <w:rPr>
          <w:rFonts w:cs="Arial"/>
          <w:color w:val="000000"/>
        </w:rPr>
        <w:t>If NO, would you like to become a member</w:t>
      </w:r>
      <w:r w:rsidRPr="00E321E2">
        <w:rPr>
          <w:rFonts w:cs="Arial"/>
          <w:color w:val="000000"/>
        </w:rPr>
        <w:tab/>
      </w:r>
      <w:r w:rsidRPr="00E321E2">
        <w:rPr>
          <w:rFonts w:cs="Arial"/>
          <w:color w:val="000000"/>
        </w:rPr>
        <w:tab/>
      </w:r>
      <w:r w:rsidRPr="00E321E2">
        <w:rPr>
          <w:rFonts w:cs="Arial"/>
          <w:color w:val="000000"/>
        </w:rPr>
        <w:tab/>
      </w:r>
      <w:r w:rsidRPr="00E321E2">
        <w:rPr>
          <w:rFonts w:cs="Arial"/>
          <w:color w:val="000000"/>
        </w:rPr>
        <w:tab/>
      </w:r>
      <w:r w:rsidRPr="00E321E2">
        <w:rPr>
          <w:rFonts w:cs="Arial"/>
          <w:color w:val="000000"/>
        </w:rPr>
        <w:tab/>
        <w:t>YES</w:t>
      </w:r>
      <w:r w:rsidRPr="00E321E2">
        <w:rPr>
          <w:rFonts w:cs="Arial"/>
          <w:color w:val="000000"/>
        </w:rPr>
        <w:tab/>
        <w:t>NO</w:t>
      </w:r>
      <w:r w:rsidRPr="00E321E2">
        <w:rPr>
          <w:rFonts w:cs="Arial"/>
          <w:color w:val="000000"/>
        </w:rPr>
        <w:tab/>
      </w:r>
    </w:p>
    <w:p w14:paraId="757594B7" w14:textId="77777777" w:rsidR="00E321E2" w:rsidRPr="00E321E2" w:rsidRDefault="00E321E2" w:rsidP="00D800A7">
      <w:pPr>
        <w:pStyle w:val="ListParagraph"/>
        <w:spacing w:after="0" w:line="360" w:lineRule="auto"/>
        <w:ind w:left="360"/>
        <w:contextualSpacing w:val="0"/>
        <w:jc w:val="both"/>
        <w:rPr>
          <w:rFonts w:cs="Arial"/>
          <w:color w:val="000000"/>
        </w:rPr>
      </w:pPr>
      <w:r w:rsidRPr="00E321E2">
        <w:rPr>
          <w:rFonts w:cs="Arial"/>
          <w:color w:val="000000"/>
        </w:rPr>
        <w:t>Are you associated with the events of Aqua Foundation</w:t>
      </w:r>
      <w:r w:rsidRPr="00E321E2">
        <w:rPr>
          <w:rFonts w:cs="Arial"/>
          <w:color w:val="000000"/>
        </w:rPr>
        <w:tab/>
      </w:r>
      <w:r w:rsidRPr="00E321E2">
        <w:rPr>
          <w:rFonts w:cs="Arial"/>
          <w:color w:val="000000"/>
        </w:rPr>
        <w:tab/>
      </w:r>
      <w:r w:rsidRPr="00E321E2">
        <w:rPr>
          <w:rFonts w:cs="Arial"/>
          <w:color w:val="000000"/>
        </w:rPr>
        <w:tab/>
        <w:t>YES</w:t>
      </w:r>
      <w:r w:rsidRPr="00E321E2">
        <w:rPr>
          <w:rFonts w:cs="Arial"/>
          <w:color w:val="000000"/>
        </w:rPr>
        <w:tab/>
        <w:t>NO</w:t>
      </w:r>
    </w:p>
    <w:p w14:paraId="3AD7322F" w14:textId="46684F1E" w:rsidR="00E321E2" w:rsidRPr="00E321E2" w:rsidRDefault="00E321E2" w:rsidP="00D800A7">
      <w:pPr>
        <w:pStyle w:val="ListParagraph"/>
        <w:spacing w:after="0" w:line="360" w:lineRule="auto"/>
        <w:ind w:left="360"/>
        <w:contextualSpacing w:val="0"/>
        <w:jc w:val="both"/>
        <w:rPr>
          <w:rFonts w:cs="Arial"/>
          <w:color w:val="000000"/>
        </w:rPr>
      </w:pPr>
      <w:r w:rsidRPr="00E321E2">
        <w:rPr>
          <w:rFonts w:cs="Arial"/>
          <w:color w:val="000000"/>
        </w:rPr>
        <w:t>Would you consider participa</w:t>
      </w:r>
      <w:r w:rsidR="002A72FA">
        <w:rPr>
          <w:rFonts w:cs="Arial"/>
          <w:color w:val="000000"/>
        </w:rPr>
        <w:t>ting in World Aqua Congress-</w:t>
      </w:r>
      <w:r w:rsidR="0068518A">
        <w:rPr>
          <w:rFonts w:cs="Arial"/>
          <w:color w:val="000000"/>
        </w:rPr>
        <w:t>20</w:t>
      </w:r>
      <w:r w:rsidR="001D326E">
        <w:rPr>
          <w:rFonts w:cs="Arial"/>
          <w:color w:val="000000"/>
        </w:rPr>
        <w:t>2</w:t>
      </w:r>
      <w:r w:rsidR="00FC08F4">
        <w:rPr>
          <w:rFonts w:cs="Arial"/>
          <w:color w:val="000000"/>
        </w:rPr>
        <w:t>1</w:t>
      </w:r>
      <w:r w:rsidRPr="00E321E2">
        <w:rPr>
          <w:rFonts w:cs="Arial"/>
          <w:color w:val="000000"/>
        </w:rPr>
        <w:tab/>
      </w:r>
      <w:r w:rsidRPr="00E321E2">
        <w:rPr>
          <w:rFonts w:cs="Arial"/>
          <w:color w:val="000000"/>
        </w:rPr>
        <w:tab/>
        <w:t>YES</w:t>
      </w:r>
      <w:r w:rsidRPr="00E321E2">
        <w:rPr>
          <w:rFonts w:cs="Arial"/>
          <w:color w:val="000000"/>
        </w:rPr>
        <w:tab/>
        <w:t>NO</w:t>
      </w:r>
    </w:p>
    <w:p w14:paraId="6CACF8BB" w14:textId="77777777" w:rsidR="00E321E2" w:rsidRPr="00E321E2" w:rsidRDefault="00E321E2" w:rsidP="00D800A7">
      <w:pPr>
        <w:pStyle w:val="ListParagraph"/>
        <w:spacing w:after="0" w:line="360" w:lineRule="auto"/>
        <w:ind w:left="360"/>
        <w:contextualSpacing w:val="0"/>
        <w:jc w:val="both"/>
        <w:rPr>
          <w:rFonts w:cs="Arial"/>
          <w:color w:val="000000"/>
        </w:rPr>
      </w:pPr>
      <w:r w:rsidRPr="00E321E2">
        <w:rPr>
          <w:rFonts w:cs="Arial"/>
          <w:color w:val="000000"/>
        </w:rPr>
        <w:t>Would you like to receive updates/ newsletters from Aqua Foundation</w:t>
      </w:r>
      <w:r w:rsidRPr="00E321E2">
        <w:rPr>
          <w:rFonts w:cs="Arial"/>
          <w:color w:val="000000"/>
        </w:rPr>
        <w:tab/>
        <w:t>YES</w:t>
      </w:r>
      <w:r w:rsidRPr="00E321E2">
        <w:rPr>
          <w:rFonts w:cs="Arial"/>
          <w:color w:val="000000"/>
        </w:rPr>
        <w:tab/>
      </w:r>
      <w:proofErr w:type="gramStart"/>
      <w:r w:rsidRPr="00E321E2">
        <w:rPr>
          <w:rFonts w:cs="Arial"/>
          <w:color w:val="000000"/>
        </w:rPr>
        <w:t>NO</w:t>
      </w:r>
      <w:proofErr w:type="gramEnd"/>
    </w:p>
    <w:p w14:paraId="42CF1EF6" w14:textId="77777777" w:rsidR="00E321E2" w:rsidRPr="00E321E2" w:rsidRDefault="00E321E2" w:rsidP="00D800A7">
      <w:pPr>
        <w:pStyle w:val="ListParagraph"/>
        <w:spacing w:after="0" w:line="360" w:lineRule="auto"/>
        <w:ind w:left="360"/>
        <w:contextualSpacing w:val="0"/>
        <w:jc w:val="both"/>
        <w:rPr>
          <w:rFonts w:cs="Arial"/>
          <w:color w:val="000000"/>
        </w:rPr>
      </w:pPr>
    </w:p>
    <w:p w14:paraId="1EE3951E" w14:textId="77777777" w:rsidR="00E321E2" w:rsidRPr="00E321E2" w:rsidRDefault="00D800A7" w:rsidP="00E321E2">
      <w:pPr>
        <w:spacing w:after="0"/>
        <w:jc w:val="both"/>
      </w:pPr>
      <w:r>
        <w:t>P</w:t>
      </w:r>
      <w:r w:rsidR="00E321E2" w:rsidRPr="00E321E2">
        <w:t>lace:</w:t>
      </w:r>
    </w:p>
    <w:p w14:paraId="1BDC59E5" w14:textId="42D7D1D5" w:rsidR="00E321E2" w:rsidRPr="00E321E2" w:rsidRDefault="001D326E" w:rsidP="00E321E2">
      <w:pPr>
        <w:spacing w:after="0"/>
        <w:jc w:val="both"/>
      </w:pPr>
      <w:r w:rsidRPr="00E321E2">
        <w:t>Date:</w:t>
      </w:r>
      <w:r w:rsidR="00E321E2" w:rsidRPr="00E321E2">
        <w:tab/>
      </w:r>
      <w:r w:rsidR="00E321E2" w:rsidRPr="00E321E2">
        <w:tab/>
      </w:r>
      <w:r w:rsidR="00E321E2" w:rsidRPr="00E321E2">
        <w:tab/>
      </w:r>
      <w:r w:rsidR="00E321E2" w:rsidRPr="00E321E2">
        <w:tab/>
      </w:r>
      <w:r w:rsidR="00E321E2" w:rsidRPr="00E321E2">
        <w:tab/>
      </w:r>
      <w:r w:rsidR="00E321E2" w:rsidRPr="00E321E2">
        <w:tab/>
      </w:r>
      <w:r w:rsidR="00E321E2" w:rsidRPr="00E321E2">
        <w:tab/>
      </w:r>
      <w:r w:rsidR="00E321E2" w:rsidRPr="00E321E2">
        <w:tab/>
        <w:t xml:space="preserve">                Authorized Signatory</w:t>
      </w:r>
    </w:p>
    <w:p w14:paraId="6F71704B" w14:textId="77777777" w:rsidR="00E321E2" w:rsidRPr="00E321E2" w:rsidRDefault="00E321E2" w:rsidP="00E321E2">
      <w:pPr>
        <w:spacing w:after="0"/>
        <w:jc w:val="both"/>
      </w:pPr>
      <w:r w:rsidRPr="00E321E2">
        <w:tab/>
      </w:r>
      <w:r w:rsidRPr="00E321E2">
        <w:tab/>
      </w:r>
      <w:r w:rsidRPr="00E321E2">
        <w:tab/>
      </w:r>
      <w:r w:rsidRPr="00E321E2">
        <w:tab/>
      </w:r>
      <w:r w:rsidRPr="00E321E2">
        <w:tab/>
      </w:r>
      <w:r w:rsidRPr="00E321E2">
        <w:tab/>
      </w:r>
      <w:r w:rsidRPr="00E321E2">
        <w:tab/>
      </w:r>
      <w:r w:rsidRPr="00E321E2">
        <w:tab/>
      </w:r>
      <w:r w:rsidRPr="00E321E2">
        <w:tab/>
      </w:r>
    </w:p>
    <w:p w14:paraId="6DEDDFBC" w14:textId="77777777" w:rsidR="00E321E2" w:rsidRPr="00E321E2" w:rsidRDefault="00E321E2" w:rsidP="00D800A7">
      <w:pPr>
        <w:spacing w:line="240" w:lineRule="auto"/>
        <w:jc w:val="right"/>
      </w:pPr>
      <w:r w:rsidRPr="00E321E2">
        <w:t>Signature.................................................</w:t>
      </w:r>
    </w:p>
    <w:p w14:paraId="59AD1E1D" w14:textId="77777777" w:rsidR="00E321E2" w:rsidRPr="00E321E2" w:rsidRDefault="00E321E2" w:rsidP="00D800A7">
      <w:pPr>
        <w:spacing w:line="240" w:lineRule="auto"/>
        <w:jc w:val="right"/>
      </w:pPr>
      <w:r w:rsidRPr="00E321E2">
        <w:t>Name......................................................</w:t>
      </w:r>
    </w:p>
    <w:p w14:paraId="61693140" w14:textId="77777777" w:rsidR="00E321E2" w:rsidRPr="00E321E2" w:rsidRDefault="00E321E2" w:rsidP="00D800A7">
      <w:pPr>
        <w:spacing w:line="240" w:lineRule="auto"/>
        <w:jc w:val="right"/>
      </w:pPr>
      <w:r w:rsidRPr="00E321E2">
        <w:t>Designation............................................</w:t>
      </w:r>
    </w:p>
    <w:p w14:paraId="1B93419D" w14:textId="77777777" w:rsidR="00E321E2" w:rsidRPr="00E321E2" w:rsidRDefault="00E321E2" w:rsidP="00D800A7">
      <w:pPr>
        <w:spacing w:line="240" w:lineRule="auto"/>
        <w:jc w:val="right"/>
      </w:pPr>
      <w:r w:rsidRPr="00E321E2">
        <w:t>Email......................................................</w:t>
      </w:r>
    </w:p>
    <w:p w14:paraId="7B48E3F2" w14:textId="77777777" w:rsidR="00E321E2" w:rsidRPr="00E321E2" w:rsidRDefault="00E321E2" w:rsidP="00D800A7">
      <w:pPr>
        <w:spacing w:line="240" w:lineRule="auto"/>
        <w:jc w:val="right"/>
      </w:pPr>
      <w:r w:rsidRPr="00E321E2">
        <w:t>Phone.....................................................</w:t>
      </w:r>
    </w:p>
    <w:p w14:paraId="44872394" w14:textId="02788388" w:rsidR="00E321E2" w:rsidRPr="00E321E2" w:rsidRDefault="00E321E2" w:rsidP="00E36CAB">
      <w:pPr>
        <w:spacing w:line="240" w:lineRule="auto"/>
        <w:jc w:val="right"/>
      </w:pPr>
      <w:r w:rsidRPr="00E321E2">
        <w:t>Mobile....................................................</w:t>
      </w:r>
    </w:p>
    <w:sectPr w:rsidR="00E321E2" w:rsidRPr="00E321E2" w:rsidSect="003B6D10">
      <w:headerReference w:type="default" r:id="rId8"/>
      <w:pgSz w:w="11906" w:h="16838"/>
      <w:pgMar w:top="936" w:right="1080" w:bottom="93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852AB0" w14:textId="77777777" w:rsidR="00B33CED" w:rsidRDefault="00B33CED" w:rsidP="007E71C0">
      <w:pPr>
        <w:spacing w:after="0" w:line="240" w:lineRule="auto"/>
      </w:pPr>
      <w:r>
        <w:separator/>
      </w:r>
    </w:p>
  </w:endnote>
  <w:endnote w:type="continuationSeparator" w:id="0">
    <w:p w14:paraId="075F6AC4" w14:textId="77777777" w:rsidR="00B33CED" w:rsidRDefault="00B33CED" w:rsidP="007E7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6CAA16" w14:textId="77777777" w:rsidR="00B33CED" w:rsidRDefault="00B33CED" w:rsidP="007E71C0">
      <w:pPr>
        <w:spacing w:after="0" w:line="240" w:lineRule="auto"/>
      </w:pPr>
      <w:r>
        <w:separator/>
      </w:r>
    </w:p>
  </w:footnote>
  <w:footnote w:type="continuationSeparator" w:id="0">
    <w:p w14:paraId="22CF50EB" w14:textId="77777777" w:rsidR="00B33CED" w:rsidRDefault="00B33CED" w:rsidP="007E7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17381" w14:textId="77777777" w:rsidR="007E71C0" w:rsidRDefault="007E71C0">
    <w:pPr>
      <w:pStyle w:val="Header"/>
    </w:pPr>
    <w:r>
      <w:rPr>
        <w:noProof/>
        <w:lang w:val="en-GB" w:eastAsia="en-GB"/>
      </w:rPr>
      <w:drawing>
        <wp:anchor distT="0" distB="0" distL="114300" distR="114300" simplePos="0" relativeHeight="251658240" behindDoc="1" locked="0" layoutInCell="1" allowOverlap="1" wp14:anchorId="00C2A252" wp14:editId="45D9C98E">
          <wp:simplePos x="0" y="0"/>
          <wp:positionH relativeFrom="column">
            <wp:posOffset>-371475</wp:posOffset>
          </wp:positionH>
          <wp:positionV relativeFrom="paragraph">
            <wp:posOffset>-97155</wp:posOffset>
          </wp:positionV>
          <wp:extent cx="6838950" cy="1057275"/>
          <wp:effectExtent l="19050" t="0" r="0" b="0"/>
          <wp:wrapTight wrapText="bothSides">
            <wp:wrapPolygon edited="0">
              <wp:start x="-60" y="0"/>
              <wp:lineTo x="-60" y="21405"/>
              <wp:lineTo x="21600" y="21405"/>
              <wp:lineTo x="21600" y="0"/>
              <wp:lineTo x="-60" y="0"/>
            </wp:wrapPolygon>
          </wp:wrapTight>
          <wp:docPr id="1" name="Picture 0" descr="continuty she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inuty sheet.jpg"/>
                  <pic:cNvPicPr/>
                </pic:nvPicPr>
                <pic:blipFill>
                  <a:blip r:embed="rId1"/>
                  <a:stretch>
                    <a:fillRect/>
                  </a:stretch>
                </pic:blipFill>
                <pic:spPr>
                  <a:xfrm>
                    <a:off x="0" y="0"/>
                    <a:ext cx="6838950" cy="10572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95037"/>
    <w:multiLevelType w:val="hybridMultilevel"/>
    <w:tmpl w:val="043A6442"/>
    <w:lvl w:ilvl="0" w:tplc="0809000B">
      <w:start w:val="1"/>
      <w:numFmt w:val="bullet"/>
      <w:lvlText w:val=""/>
      <w:lvlJc w:val="left"/>
      <w:pPr>
        <w:ind w:left="1080" w:hanging="360"/>
      </w:pPr>
      <w:rPr>
        <w:rFonts w:ascii="Wingdings" w:hAnsi="Wingdings" w:hint="default"/>
        <w:sz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A9F322D"/>
    <w:multiLevelType w:val="hybridMultilevel"/>
    <w:tmpl w:val="445E56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9CE382D"/>
    <w:multiLevelType w:val="hybridMultilevel"/>
    <w:tmpl w:val="86B8CF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E1370"/>
    <w:multiLevelType w:val="hybridMultilevel"/>
    <w:tmpl w:val="CE0C57BA"/>
    <w:lvl w:ilvl="0" w:tplc="C2F6F2BC">
      <w:start w:val="1"/>
      <w:numFmt w:val="bullet"/>
      <w:lvlText w:val=""/>
      <w:lvlJc w:val="left"/>
      <w:pPr>
        <w:ind w:left="1080" w:hanging="360"/>
      </w:pPr>
      <w:rPr>
        <w:rFonts w:ascii="Symbol" w:hAnsi="Symbol" w:hint="default"/>
        <w:sz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767669C"/>
    <w:multiLevelType w:val="hybridMultilevel"/>
    <w:tmpl w:val="612652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1FD674D"/>
    <w:multiLevelType w:val="hybridMultilevel"/>
    <w:tmpl w:val="A43886D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B4C03D5"/>
    <w:multiLevelType w:val="hybridMultilevel"/>
    <w:tmpl w:val="45A8B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4F8742D"/>
    <w:multiLevelType w:val="hybridMultilevel"/>
    <w:tmpl w:val="74A66EC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85619AA"/>
    <w:multiLevelType w:val="hybridMultilevel"/>
    <w:tmpl w:val="86200CDC"/>
    <w:lvl w:ilvl="0" w:tplc="C2F6F2BC">
      <w:start w:val="1"/>
      <w:numFmt w:val="bullet"/>
      <w:lvlText w:val=""/>
      <w:lvlJc w:val="left"/>
      <w:pPr>
        <w:ind w:left="720" w:hanging="360"/>
      </w:pPr>
      <w:rPr>
        <w:rFonts w:ascii="Symbol" w:hAnsi="Symbol"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6A61DF3"/>
    <w:multiLevelType w:val="hybridMultilevel"/>
    <w:tmpl w:val="5B068036"/>
    <w:lvl w:ilvl="0" w:tplc="0809000B">
      <w:start w:val="1"/>
      <w:numFmt w:val="bullet"/>
      <w:lvlText w:val=""/>
      <w:lvlJc w:val="left"/>
      <w:pPr>
        <w:ind w:left="720" w:hanging="360"/>
      </w:pPr>
      <w:rPr>
        <w:rFonts w:ascii="Wingdings" w:hAnsi="Wingdings"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
  </w:num>
  <w:num w:numId="4">
    <w:abstractNumId w:val="4"/>
  </w:num>
  <w:num w:numId="5">
    <w:abstractNumId w:val="6"/>
  </w:num>
  <w:num w:numId="6">
    <w:abstractNumId w:val="8"/>
  </w:num>
  <w:num w:numId="7">
    <w:abstractNumId w:val="3"/>
  </w:num>
  <w:num w:numId="8">
    <w:abstractNumId w:val="0"/>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0MDc3tTCztDQ1tzRV0lEKTi0uzszPAykwrAUAo25OviwAAAA="/>
  </w:docVars>
  <w:rsids>
    <w:rsidRoot w:val="00983D80"/>
    <w:rsid w:val="000449B7"/>
    <w:rsid w:val="000627CA"/>
    <w:rsid w:val="000B2A8D"/>
    <w:rsid w:val="000C26C7"/>
    <w:rsid w:val="000F19E2"/>
    <w:rsid w:val="00137F34"/>
    <w:rsid w:val="001763FF"/>
    <w:rsid w:val="00180E0A"/>
    <w:rsid w:val="001873E6"/>
    <w:rsid w:val="001A2078"/>
    <w:rsid w:val="001D326E"/>
    <w:rsid w:val="001D6034"/>
    <w:rsid w:val="001E6014"/>
    <w:rsid w:val="00224CB4"/>
    <w:rsid w:val="002302EF"/>
    <w:rsid w:val="00246E15"/>
    <w:rsid w:val="002A6766"/>
    <w:rsid w:val="002A72FA"/>
    <w:rsid w:val="002B2CDE"/>
    <w:rsid w:val="002D1357"/>
    <w:rsid w:val="003504CC"/>
    <w:rsid w:val="00376E0D"/>
    <w:rsid w:val="003A1260"/>
    <w:rsid w:val="003B6D10"/>
    <w:rsid w:val="003E7A4D"/>
    <w:rsid w:val="003F67D1"/>
    <w:rsid w:val="004305D1"/>
    <w:rsid w:val="004D2F10"/>
    <w:rsid w:val="005018A3"/>
    <w:rsid w:val="00533B05"/>
    <w:rsid w:val="005604FD"/>
    <w:rsid w:val="005C4EE1"/>
    <w:rsid w:val="0068518A"/>
    <w:rsid w:val="006922FC"/>
    <w:rsid w:val="006A2D9B"/>
    <w:rsid w:val="006B69AA"/>
    <w:rsid w:val="006F1791"/>
    <w:rsid w:val="00702AE6"/>
    <w:rsid w:val="00715794"/>
    <w:rsid w:val="00751B32"/>
    <w:rsid w:val="007940AC"/>
    <w:rsid w:val="007C4622"/>
    <w:rsid w:val="007E71C0"/>
    <w:rsid w:val="00800F2F"/>
    <w:rsid w:val="0082035A"/>
    <w:rsid w:val="008340EF"/>
    <w:rsid w:val="008533EC"/>
    <w:rsid w:val="008C16F7"/>
    <w:rsid w:val="008C73CD"/>
    <w:rsid w:val="00921A70"/>
    <w:rsid w:val="009532D4"/>
    <w:rsid w:val="00983D80"/>
    <w:rsid w:val="00991B3F"/>
    <w:rsid w:val="009C5502"/>
    <w:rsid w:val="009D6F9A"/>
    <w:rsid w:val="00A065FC"/>
    <w:rsid w:val="00A16CBC"/>
    <w:rsid w:val="00A40ED1"/>
    <w:rsid w:val="00A43A3E"/>
    <w:rsid w:val="00A51FB8"/>
    <w:rsid w:val="00A63BDB"/>
    <w:rsid w:val="00AB29C1"/>
    <w:rsid w:val="00AB7D71"/>
    <w:rsid w:val="00AC5141"/>
    <w:rsid w:val="00B22D7C"/>
    <w:rsid w:val="00B30B28"/>
    <w:rsid w:val="00B33CED"/>
    <w:rsid w:val="00B65DCB"/>
    <w:rsid w:val="00B718E5"/>
    <w:rsid w:val="00BA6743"/>
    <w:rsid w:val="00BD6AD5"/>
    <w:rsid w:val="00BF486F"/>
    <w:rsid w:val="00C210F2"/>
    <w:rsid w:val="00C414F3"/>
    <w:rsid w:val="00C7391C"/>
    <w:rsid w:val="00CD3DA9"/>
    <w:rsid w:val="00D1005B"/>
    <w:rsid w:val="00D24681"/>
    <w:rsid w:val="00D800A7"/>
    <w:rsid w:val="00DB4D67"/>
    <w:rsid w:val="00DE51C9"/>
    <w:rsid w:val="00E141FE"/>
    <w:rsid w:val="00E1528F"/>
    <w:rsid w:val="00E2349C"/>
    <w:rsid w:val="00E321E2"/>
    <w:rsid w:val="00E36CAB"/>
    <w:rsid w:val="00E54D73"/>
    <w:rsid w:val="00E61D58"/>
    <w:rsid w:val="00EA2722"/>
    <w:rsid w:val="00EB7AFE"/>
    <w:rsid w:val="00EE4F89"/>
    <w:rsid w:val="00F070BF"/>
    <w:rsid w:val="00F60B71"/>
    <w:rsid w:val="00F62D2F"/>
    <w:rsid w:val="00F733C0"/>
    <w:rsid w:val="00F87813"/>
    <w:rsid w:val="00FC08F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9E1A26"/>
  <w15:docId w15:val="{F45D2B06-05D9-4024-881C-DD16CAF2F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A4D"/>
    <w:pPr>
      <w:ind w:left="720"/>
      <w:contextualSpacing/>
    </w:pPr>
  </w:style>
  <w:style w:type="character" w:styleId="Hyperlink">
    <w:name w:val="Hyperlink"/>
    <w:basedOn w:val="DefaultParagraphFont"/>
    <w:uiPriority w:val="99"/>
    <w:unhideWhenUsed/>
    <w:rsid w:val="00EE4F89"/>
    <w:rPr>
      <w:color w:val="0000FF" w:themeColor="hyperlink"/>
      <w:u w:val="single"/>
    </w:rPr>
  </w:style>
  <w:style w:type="paragraph" w:styleId="BalloonText">
    <w:name w:val="Balloon Text"/>
    <w:basedOn w:val="Normal"/>
    <w:link w:val="BalloonTextChar"/>
    <w:uiPriority w:val="99"/>
    <w:semiHidden/>
    <w:unhideWhenUsed/>
    <w:rsid w:val="00D100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005B"/>
    <w:rPr>
      <w:rFonts w:ascii="Tahoma" w:hAnsi="Tahoma" w:cs="Tahoma"/>
      <w:sz w:val="16"/>
      <w:szCs w:val="16"/>
    </w:rPr>
  </w:style>
  <w:style w:type="paragraph" w:styleId="Header">
    <w:name w:val="header"/>
    <w:basedOn w:val="Normal"/>
    <w:link w:val="HeaderChar"/>
    <w:uiPriority w:val="99"/>
    <w:semiHidden/>
    <w:unhideWhenUsed/>
    <w:rsid w:val="007E71C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E71C0"/>
  </w:style>
  <w:style w:type="paragraph" w:styleId="Footer">
    <w:name w:val="footer"/>
    <w:basedOn w:val="Normal"/>
    <w:link w:val="FooterChar"/>
    <w:uiPriority w:val="99"/>
    <w:semiHidden/>
    <w:unhideWhenUsed/>
    <w:rsid w:val="007E71C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7E71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2487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aquafoundation.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316</Words>
  <Characters>750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ggya Sharmaa</dc:creator>
  <cp:lastModifiedBy>Sanjay Rana</cp:lastModifiedBy>
  <cp:revision>2</cp:revision>
  <dcterms:created xsi:type="dcterms:W3CDTF">2020-11-30T05:39:00Z</dcterms:created>
  <dcterms:modified xsi:type="dcterms:W3CDTF">2020-11-30T05:39:00Z</dcterms:modified>
</cp:coreProperties>
</file>